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81AC2D" w14:textId="21E10B6B" w:rsidR="007E2EE4" w:rsidRPr="008B2F77" w:rsidRDefault="00BA4D59" w:rsidP="00EF4658">
      <w:pPr>
        <w:jc w:val="center"/>
        <w:rPr>
          <w:rFonts w:eastAsiaTheme="majorEastAsia" w:cstheme="minorHAnsi"/>
          <w:b/>
          <w:bCs/>
          <w:color w:val="031F73"/>
          <w:spacing w:val="5"/>
          <w:kern w:val="28"/>
          <w:sz w:val="36"/>
          <w:szCs w:val="36"/>
        </w:rPr>
      </w:pPr>
      <w:r>
        <w:rPr>
          <w:rFonts w:eastAsiaTheme="majorEastAsia" w:cstheme="minorHAnsi"/>
          <w:b/>
          <w:bCs/>
          <w:color w:val="031F73"/>
          <w:spacing w:val="5"/>
          <w:kern w:val="28"/>
          <w:sz w:val="36"/>
          <w:szCs w:val="36"/>
        </w:rPr>
        <w:t>GROUP ASSIGNMENT – MEETING MINUTES</w:t>
      </w:r>
    </w:p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2405"/>
        <w:gridCol w:w="7796"/>
      </w:tblGrid>
      <w:tr w:rsidR="00DB7120" w:rsidRPr="008B2F77" w14:paraId="7FDC7A91" w14:textId="77777777" w:rsidTr="00210FB4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58FCDD2" w14:textId="3E9263D5" w:rsidR="00DB7120" w:rsidRPr="00D56BC9" w:rsidRDefault="00476B61" w:rsidP="007E2EE4">
            <w:pPr>
              <w:rPr>
                <w:rFonts w:cstheme="minorHAnsi"/>
                <w:b/>
                <w:bCs/>
              </w:rPr>
            </w:pPr>
            <w:r w:rsidRPr="00D56BC9">
              <w:rPr>
                <w:rFonts w:cstheme="minorHAnsi"/>
                <w:b/>
                <w:bCs/>
              </w:rPr>
              <w:t>Module Nam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8D7F4F1" w14:textId="33265D41" w:rsidR="00DB7120" w:rsidRPr="0040591D" w:rsidRDefault="00BA0CBE" w:rsidP="007E2EE4">
            <w:pPr>
              <w:rPr>
                <w:rFonts w:cstheme="minorHAnsi"/>
              </w:rPr>
            </w:pPr>
            <w:r w:rsidRPr="00BA0CBE">
              <w:rPr>
                <w:rFonts w:cstheme="minorHAnsi"/>
              </w:rPr>
              <w:t>CSCK541 August 2025 A</w:t>
            </w:r>
          </w:p>
        </w:tc>
      </w:tr>
      <w:tr w:rsidR="00D56BC9" w:rsidRPr="008B2F77" w14:paraId="561F5155" w14:textId="77777777" w:rsidTr="00210FB4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5529263E" w14:textId="082963CC" w:rsidR="00D56BC9" w:rsidRPr="00D56BC9" w:rsidRDefault="00D56BC9" w:rsidP="007E2EE4">
            <w:pPr>
              <w:rPr>
                <w:rFonts w:cstheme="minorHAnsi"/>
                <w:b/>
                <w:bCs/>
              </w:rPr>
            </w:pPr>
            <w:r w:rsidRPr="00D56BC9">
              <w:rPr>
                <w:rFonts w:cstheme="minorHAnsi"/>
                <w:b/>
                <w:bCs/>
              </w:rPr>
              <w:t>Assignment</w:t>
            </w:r>
            <w:r w:rsidR="00B278A1">
              <w:rPr>
                <w:rFonts w:cstheme="minorHAnsi"/>
                <w:b/>
                <w:bCs/>
              </w:rPr>
              <w:t xml:space="preserve"> Nam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6AD0180" w14:textId="79B774D1" w:rsidR="00D56BC9" w:rsidRPr="0040591D" w:rsidRDefault="00BA0CBE" w:rsidP="007E2EE4">
            <w:pPr>
              <w:rPr>
                <w:rFonts w:cstheme="minorHAnsi"/>
              </w:rPr>
            </w:pPr>
            <w:r w:rsidRPr="00BA0CBE">
              <w:rPr>
                <w:rFonts w:cstheme="minorHAnsi"/>
              </w:rPr>
              <w:t>Record Management System Project</w:t>
            </w:r>
          </w:p>
        </w:tc>
      </w:tr>
      <w:tr w:rsidR="00B278A1" w:rsidRPr="008B2F77" w14:paraId="5FA8B1BA" w14:textId="77777777" w:rsidTr="00210FB4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10CA4C7" w14:textId="5F86012A" w:rsidR="00B278A1" w:rsidRPr="00D56BC9" w:rsidRDefault="00B278A1" w:rsidP="007E2EE4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ssignment Due Dat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2D1A2921" w14:textId="4C9031E8" w:rsidR="00B278A1" w:rsidRPr="0040591D" w:rsidRDefault="00BA0CBE" w:rsidP="007E2EE4">
            <w:pPr>
              <w:rPr>
                <w:rFonts w:cstheme="minorHAnsi"/>
              </w:rPr>
            </w:pPr>
            <w:r w:rsidRPr="00BA0CBE">
              <w:rPr>
                <w:rFonts w:cstheme="minorHAnsi"/>
              </w:rPr>
              <w:t>Monday, 13 October 2025, 11:59 PM</w:t>
            </w:r>
          </w:p>
        </w:tc>
      </w:tr>
      <w:tr w:rsidR="00DB7120" w:rsidRPr="008B2F77" w14:paraId="4DBD2BBE" w14:textId="77777777" w:rsidTr="00210FB4">
        <w:tc>
          <w:tcPr>
            <w:tcW w:w="2405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85715A5" w14:textId="1390DE68" w:rsidR="00DB7120" w:rsidRPr="00D56BC9" w:rsidRDefault="00DB7120" w:rsidP="007E2EE4">
            <w:pPr>
              <w:rPr>
                <w:rFonts w:cstheme="minorHAnsi"/>
                <w:b/>
                <w:bCs/>
              </w:rPr>
            </w:pPr>
            <w:r w:rsidRPr="00D56BC9">
              <w:rPr>
                <w:rFonts w:cstheme="minorHAnsi"/>
                <w:b/>
                <w:bCs/>
              </w:rPr>
              <w:t>Team Name</w:t>
            </w:r>
          </w:p>
        </w:tc>
        <w:tc>
          <w:tcPr>
            <w:tcW w:w="7796" w:type="dxa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FE63647" w14:textId="6CE92BFC" w:rsidR="00DB7120" w:rsidRPr="0040591D" w:rsidRDefault="00BA0CBE" w:rsidP="007E2EE4">
            <w:pPr>
              <w:rPr>
                <w:rFonts w:cstheme="minorHAnsi"/>
              </w:rPr>
            </w:pPr>
            <w:r>
              <w:rPr>
                <w:rFonts w:cstheme="minorHAnsi"/>
              </w:rPr>
              <w:t>Group A</w:t>
            </w:r>
          </w:p>
        </w:tc>
      </w:tr>
    </w:tbl>
    <w:p w14:paraId="677BF1F3" w14:textId="33737CF7" w:rsidR="00B42E37" w:rsidRPr="008B2F77" w:rsidRDefault="00B42E37" w:rsidP="00FE1FC8">
      <w:pPr>
        <w:spacing w:after="0"/>
        <w:rPr>
          <w:rFonts w:cstheme="minorHAnsi"/>
        </w:rPr>
      </w:pPr>
    </w:p>
    <w:p w14:paraId="2EC0E40E" w14:textId="08A61C29" w:rsidR="009F6601" w:rsidRDefault="00B81F90" w:rsidP="005C430B">
      <w:pPr>
        <w:spacing w:after="0"/>
        <w:rPr>
          <w:rFonts w:cstheme="minorHAnsi"/>
        </w:rPr>
      </w:pPr>
      <w:r w:rsidRPr="008B2F77">
        <w:rPr>
          <w:rFonts w:cstheme="minorHAnsi"/>
        </w:rPr>
        <w:t xml:space="preserve">Please, </w:t>
      </w:r>
      <w:r w:rsidR="0030758A">
        <w:rPr>
          <w:rFonts w:cstheme="minorHAnsi"/>
        </w:rPr>
        <w:t>list</w:t>
      </w:r>
      <w:r w:rsidR="006825BE" w:rsidRPr="008B2F77">
        <w:rPr>
          <w:rFonts w:cstheme="minorHAnsi"/>
        </w:rPr>
        <w:t xml:space="preserve"> your</w:t>
      </w:r>
      <w:r w:rsidR="009F6601" w:rsidRPr="008B2F77">
        <w:rPr>
          <w:rFonts w:cstheme="minorHAnsi"/>
        </w:rPr>
        <w:t xml:space="preserve"> team members’ name</w:t>
      </w:r>
      <w:r w:rsidR="006A59B9">
        <w:rPr>
          <w:rFonts w:cstheme="minorHAnsi"/>
        </w:rPr>
        <w:t>s</w:t>
      </w:r>
      <w:r w:rsidR="009F6601" w:rsidRPr="008B2F77">
        <w:rPr>
          <w:rFonts w:cstheme="minorHAnsi"/>
        </w:rPr>
        <w:t xml:space="preserve"> in the table below</w:t>
      </w:r>
      <w:r w:rsidR="00114D28">
        <w:rPr>
          <w:rFonts w:cstheme="minorHAnsi"/>
        </w:rPr>
        <w:t xml:space="preserve"> and their respective roles</w:t>
      </w:r>
      <w:r w:rsidR="009F6601" w:rsidRPr="008B2F77">
        <w:rPr>
          <w:rFonts w:cstheme="minorHAnsi"/>
        </w:rPr>
        <w:t>.</w:t>
      </w:r>
    </w:p>
    <w:p w14:paraId="0825D2A1" w14:textId="0D80492C" w:rsidR="005C430B" w:rsidRDefault="005C430B" w:rsidP="00772AF5">
      <w:pPr>
        <w:rPr>
          <w:rFonts w:cstheme="minorHAnsi"/>
        </w:rPr>
      </w:pPr>
      <w:r>
        <w:rPr>
          <w:rFonts w:cstheme="minorHAnsi"/>
        </w:rPr>
        <w:t xml:space="preserve">Depending on the project, roles could be </w:t>
      </w:r>
      <w:r w:rsidR="0030758A">
        <w:rPr>
          <w:rFonts w:cstheme="minorHAnsi"/>
        </w:rPr>
        <w:t xml:space="preserve">represented by </w:t>
      </w:r>
      <w:r w:rsidR="007A761B">
        <w:rPr>
          <w:rFonts w:cstheme="minorHAnsi"/>
        </w:rPr>
        <w:t>specific tasks (</w:t>
      </w:r>
      <w:r w:rsidR="008878AC">
        <w:rPr>
          <w:rFonts w:cstheme="minorHAnsi"/>
        </w:rPr>
        <w:t>i.e.,</w:t>
      </w:r>
      <w:r w:rsidR="007A761B">
        <w:rPr>
          <w:rFonts w:cstheme="minorHAnsi"/>
        </w:rPr>
        <w:t xml:space="preserve"> tests/reviews)</w:t>
      </w:r>
      <w:r w:rsidR="00051BC6">
        <w:rPr>
          <w:rFonts w:cstheme="minorHAnsi"/>
        </w:rPr>
        <w:t>, sections (</w:t>
      </w:r>
      <w:r w:rsidR="008878AC">
        <w:rPr>
          <w:rFonts w:cstheme="minorHAnsi"/>
        </w:rPr>
        <w:t>i.e.,</w:t>
      </w:r>
      <w:r w:rsidR="00051BC6">
        <w:rPr>
          <w:rFonts w:cstheme="minorHAnsi"/>
        </w:rPr>
        <w:t xml:space="preserve"> poster sections)</w:t>
      </w:r>
      <w:r w:rsidR="0082716A">
        <w:rPr>
          <w:rFonts w:cstheme="minorHAnsi"/>
        </w:rPr>
        <w:t xml:space="preserve">, or anything else </w:t>
      </w:r>
      <w:r w:rsidR="0082716A" w:rsidRPr="001560E2">
        <w:rPr>
          <w:rFonts w:cstheme="minorHAnsi"/>
        </w:rPr>
        <w:t xml:space="preserve">that </w:t>
      </w:r>
      <w:r w:rsidR="00FB2FA1" w:rsidRPr="001560E2">
        <w:rPr>
          <w:rFonts w:cstheme="minorHAnsi"/>
        </w:rPr>
        <w:t xml:space="preserve">explicitly </w:t>
      </w:r>
      <w:r w:rsidR="008A6935" w:rsidRPr="001560E2">
        <w:rPr>
          <w:rFonts w:cstheme="minorHAnsi"/>
        </w:rPr>
        <w:t>identif</w:t>
      </w:r>
      <w:r w:rsidR="006A59B9">
        <w:rPr>
          <w:rFonts w:cstheme="minorHAnsi"/>
        </w:rPr>
        <w:t>ies</w:t>
      </w:r>
      <w:r w:rsidR="008A6935">
        <w:rPr>
          <w:rFonts w:cstheme="minorHAnsi"/>
        </w:rPr>
        <w:t xml:space="preserve"> </w:t>
      </w:r>
      <w:r w:rsidR="008878AC">
        <w:rPr>
          <w:rFonts w:cstheme="minorHAnsi"/>
        </w:rPr>
        <w:t>what each member is assigned to.</w:t>
      </w:r>
      <w:r w:rsidR="001560E2">
        <w:rPr>
          <w:rFonts w:cstheme="minorHAnsi"/>
        </w:rPr>
        <w:t xml:space="preserve"> </w:t>
      </w:r>
    </w:p>
    <w:p w14:paraId="70C0A017" w14:textId="0EBC636A" w:rsidR="00092860" w:rsidRPr="00092860" w:rsidRDefault="00092860" w:rsidP="00772AF5">
      <w:pPr>
        <w:rPr>
          <w:rFonts w:cstheme="minorHAnsi"/>
          <w:color w:val="FF0000"/>
        </w:rPr>
      </w:pPr>
      <w:r w:rsidRPr="00092860">
        <w:rPr>
          <w:rFonts w:cstheme="minorHAnsi"/>
          <w:color w:val="FF0000"/>
        </w:rPr>
        <w:t>This document can be used for both synchronous (live/ real-time) and asynchronous collaboration.</w:t>
      </w:r>
    </w:p>
    <w:tbl>
      <w:tblPr>
        <w:tblStyle w:val="TableGrid"/>
        <w:tblW w:w="10201" w:type="dxa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249"/>
        <w:gridCol w:w="5952"/>
      </w:tblGrid>
      <w:tr w:rsidR="008A6935" w:rsidRPr="008B2F77" w14:paraId="1C05D0DA" w14:textId="77777777" w:rsidTr="008A6935">
        <w:tc>
          <w:tcPr>
            <w:tcW w:w="4249" w:type="dxa"/>
            <w:shd w:val="clear" w:color="auto" w:fill="D9D9D9" w:themeFill="background1" w:themeFillShade="D9"/>
          </w:tcPr>
          <w:p w14:paraId="4616599A" w14:textId="77777777" w:rsidR="008A6935" w:rsidRPr="008B2F77" w:rsidRDefault="008A6935" w:rsidP="00FE1FC8">
            <w:pPr>
              <w:rPr>
                <w:rFonts w:cstheme="minorHAnsi"/>
                <w:b/>
                <w:bCs/>
              </w:rPr>
            </w:pPr>
            <w:r w:rsidRPr="008B2F77">
              <w:rPr>
                <w:rFonts w:cstheme="minorHAnsi"/>
                <w:b/>
                <w:bCs/>
              </w:rPr>
              <w:t>Full Name</w:t>
            </w:r>
          </w:p>
        </w:tc>
        <w:tc>
          <w:tcPr>
            <w:tcW w:w="5952" w:type="dxa"/>
            <w:shd w:val="clear" w:color="auto" w:fill="D9D9D9" w:themeFill="background1" w:themeFillShade="D9"/>
          </w:tcPr>
          <w:p w14:paraId="6050EFA1" w14:textId="06E308B3" w:rsidR="008A6935" w:rsidRPr="008B2F77" w:rsidRDefault="008A6935" w:rsidP="00FE1FC8">
            <w:pPr>
              <w:rPr>
                <w:rFonts w:cstheme="minorHAnsi"/>
                <w:b/>
                <w:bCs/>
              </w:rPr>
            </w:pPr>
            <w:r w:rsidRPr="008A6935">
              <w:rPr>
                <w:rFonts w:cstheme="minorHAnsi"/>
                <w:b/>
                <w:bCs/>
              </w:rPr>
              <w:t>Role / Tasks</w:t>
            </w:r>
          </w:p>
        </w:tc>
      </w:tr>
      <w:tr w:rsidR="008A6935" w:rsidRPr="008B2F77" w14:paraId="31F297C6" w14:textId="77777777" w:rsidTr="008A6935">
        <w:tc>
          <w:tcPr>
            <w:tcW w:w="4249" w:type="dxa"/>
          </w:tcPr>
          <w:p w14:paraId="397BECBE" w14:textId="41A8473F" w:rsidR="008A6935" w:rsidRPr="008B2F77" w:rsidRDefault="00BA0CBE" w:rsidP="00FE1FC8">
            <w:pPr>
              <w:rPr>
                <w:rFonts w:cstheme="minorHAnsi"/>
              </w:rPr>
            </w:pPr>
            <w:r>
              <w:rPr>
                <w:rFonts w:cstheme="minorHAnsi"/>
              </w:rPr>
              <w:t>Madiyah Khan</w:t>
            </w:r>
          </w:p>
        </w:tc>
        <w:tc>
          <w:tcPr>
            <w:tcW w:w="5952" w:type="dxa"/>
          </w:tcPr>
          <w:p w14:paraId="339338B0" w14:textId="2FA6CD1E" w:rsidR="008A6935" w:rsidRPr="008B2F77" w:rsidRDefault="002D5E32" w:rsidP="00FE1FC8">
            <w:pPr>
              <w:rPr>
                <w:rFonts w:cstheme="minorHAnsi"/>
              </w:rPr>
            </w:pPr>
            <w:r>
              <w:t>Project Manager / Tester (UAT, meeting minutes, final report)</w:t>
            </w:r>
          </w:p>
        </w:tc>
      </w:tr>
      <w:tr w:rsidR="008A6935" w:rsidRPr="008B2F77" w14:paraId="54AB9CB5" w14:textId="77777777" w:rsidTr="008A6935">
        <w:tc>
          <w:tcPr>
            <w:tcW w:w="4249" w:type="dxa"/>
          </w:tcPr>
          <w:p w14:paraId="4E12C207" w14:textId="5ABA5D42" w:rsidR="008A6935" w:rsidRPr="008B2F77" w:rsidRDefault="00BA0CBE" w:rsidP="00FE1FC8">
            <w:pPr>
              <w:rPr>
                <w:rFonts w:cstheme="minorHAnsi"/>
              </w:rPr>
            </w:pPr>
            <w:r w:rsidRPr="00BA0CBE">
              <w:rPr>
                <w:rFonts w:cstheme="minorHAnsi"/>
              </w:rPr>
              <w:t>Luis Roberto Torres Salazar</w:t>
            </w:r>
          </w:p>
        </w:tc>
        <w:tc>
          <w:tcPr>
            <w:tcW w:w="5952" w:type="dxa"/>
          </w:tcPr>
          <w:p w14:paraId="3F630460" w14:textId="6C7BF5AD" w:rsidR="008A6935" w:rsidRPr="008B2F77" w:rsidRDefault="005D6E6E" w:rsidP="00FE1FC8">
            <w:pPr>
              <w:rPr>
                <w:rFonts w:cstheme="minorHAnsi"/>
              </w:rPr>
            </w:pPr>
            <w:r>
              <w:t>Programmer (backend CRUD, persistence, unit tests for backend)</w:t>
            </w:r>
          </w:p>
        </w:tc>
      </w:tr>
      <w:tr w:rsidR="008A6935" w:rsidRPr="008B2F77" w14:paraId="69D40109" w14:textId="77777777" w:rsidTr="008A6935">
        <w:tc>
          <w:tcPr>
            <w:tcW w:w="4249" w:type="dxa"/>
          </w:tcPr>
          <w:p w14:paraId="60195955" w14:textId="4A058816" w:rsidR="008A6935" w:rsidRPr="008B2F77" w:rsidRDefault="00BA0CBE" w:rsidP="00FE1FC8">
            <w:pPr>
              <w:rPr>
                <w:rFonts w:cstheme="minorHAnsi"/>
              </w:rPr>
            </w:pPr>
            <w:r>
              <w:rPr>
                <w:rFonts w:cstheme="minorHAnsi"/>
              </w:rPr>
              <w:t>Karina Rodriguez</w:t>
            </w:r>
          </w:p>
        </w:tc>
        <w:tc>
          <w:tcPr>
            <w:tcW w:w="5952" w:type="dxa"/>
          </w:tcPr>
          <w:p w14:paraId="7A31F6BF" w14:textId="416A197D" w:rsidR="008A6935" w:rsidRPr="008B2F77" w:rsidRDefault="005D6E6E" w:rsidP="00FE1FC8">
            <w:pPr>
              <w:rPr>
                <w:rFonts w:cstheme="minorHAnsi"/>
              </w:rPr>
            </w:pPr>
            <w:r>
              <w:t>GUI / UX Designer (GUI build, unit tests for GUI)</w:t>
            </w:r>
          </w:p>
        </w:tc>
      </w:tr>
      <w:tr w:rsidR="008A6935" w:rsidRPr="008B2F77" w14:paraId="22E0FAC5" w14:textId="77777777" w:rsidTr="008A6935">
        <w:tc>
          <w:tcPr>
            <w:tcW w:w="4249" w:type="dxa"/>
          </w:tcPr>
          <w:p w14:paraId="3B956A27" w14:textId="612AF26F" w:rsidR="008A6935" w:rsidRPr="008B2F77" w:rsidRDefault="009834E4" w:rsidP="00FE1FC8">
            <w:pPr>
              <w:rPr>
                <w:rFonts w:cstheme="minorHAnsi"/>
              </w:rPr>
            </w:pPr>
            <w:r>
              <w:rPr>
                <w:rFonts w:cstheme="minorHAnsi"/>
              </w:rPr>
              <w:t>Brian Cherry</w:t>
            </w:r>
          </w:p>
        </w:tc>
        <w:tc>
          <w:tcPr>
            <w:tcW w:w="5952" w:type="dxa"/>
          </w:tcPr>
          <w:p w14:paraId="66D20A46" w14:textId="6945AE17" w:rsidR="008A6935" w:rsidRPr="00231985" w:rsidRDefault="009834E4" w:rsidP="00231985">
            <w:pPr>
              <w:rPr>
                <w:rFonts w:cstheme="minorHAnsi"/>
              </w:rPr>
            </w:pPr>
            <w:r w:rsidRPr="00231985">
              <w:rPr>
                <w:rFonts w:cstheme="minorHAnsi"/>
              </w:rPr>
              <w:t>Has not responded to any messages</w:t>
            </w:r>
          </w:p>
        </w:tc>
      </w:tr>
    </w:tbl>
    <w:p w14:paraId="603BC4F5" w14:textId="1C7065CC" w:rsidR="00FE1FC8" w:rsidRPr="008B2F77" w:rsidRDefault="006825BE" w:rsidP="00EA718C">
      <w:pPr>
        <w:spacing w:after="0"/>
        <w:rPr>
          <w:rFonts w:cstheme="minorHAnsi"/>
        </w:rPr>
      </w:pPr>
      <w:r w:rsidRPr="008B2F77">
        <w:rPr>
          <w:rFonts w:cstheme="minorHAnsi"/>
        </w:rPr>
        <w:t xml:space="preserve"> </w:t>
      </w: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1693"/>
        <w:gridCol w:w="3269"/>
        <w:gridCol w:w="1559"/>
        <w:gridCol w:w="3685"/>
      </w:tblGrid>
      <w:tr w:rsidR="00EA718C" w:rsidRPr="008B2F77" w14:paraId="747FC878" w14:textId="18D30FCB" w:rsidTr="00EA718C">
        <w:tc>
          <w:tcPr>
            <w:tcW w:w="10206" w:type="dxa"/>
            <w:gridSpan w:val="4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4119E6F" w14:textId="0859B6E4" w:rsidR="00EA718C" w:rsidRPr="00EA718C" w:rsidRDefault="00EA718C" w:rsidP="00FE1FC8">
            <w:pPr>
              <w:rPr>
                <w:rFonts w:cstheme="minorHAnsi"/>
                <w:i/>
                <w:iCs/>
                <w:color w:val="FFFFFF" w:themeColor="background1"/>
              </w:rPr>
            </w:pPr>
            <w:r w:rsidRPr="00EA718C">
              <w:rPr>
                <w:rFonts w:cstheme="minorHAnsi"/>
                <w:b/>
                <w:bCs/>
                <w:color w:val="FFFFFF" w:themeColor="background1"/>
              </w:rPr>
              <w:t>1. Meeting info</w:t>
            </w:r>
          </w:p>
        </w:tc>
      </w:tr>
      <w:tr w:rsidR="00EA718C" w:rsidRPr="008B2F77" w14:paraId="5B4CC938" w14:textId="1F568FA3" w:rsidTr="004A6802">
        <w:tc>
          <w:tcPr>
            <w:tcW w:w="1693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53A8FB7" w14:textId="4B6957B4" w:rsidR="00DF70E8" w:rsidRPr="008B2F77" w:rsidRDefault="00DD26DC" w:rsidP="00EA718C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Date of Meeting </w:t>
            </w:r>
            <w:r w:rsidR="00092860">
              <w:rPr>
                <w:rFonts w:cstheme="minorHAnsi"/>
                <w:b/>
                <w:bCs/>
              </w:rPr>
              <w:t>(or reporting deadline)</w:t>
            </w:r>
          </w:p>
        </w:tc>
        <w:tc>
          <w:tcPr>
            <w:tcW w:w="3269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2A83D85" w14:textId="16BC9578" w:rsidR="00DF70E8" w:rsidRPr="004C58AF" w:rsidRDefault="00C119B9" w:rsidP="004C58A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21</w:t>
            </w:r>
            <w:r w:rsidR="001672A9">
              <w:rPr>
                <w:rFonts w:cstheme="minorHAnsi"/>
              </w:rPr>
              <w:t xml:space="preserve"> September 2025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0881EF91" w14:textId="6418CF0B" w:rsidR="00DF70E8" w:rsidRPr="008B2F77" w:rsidRDefault="00DD26DC" w:rsidP="00EA718C">
            <w:pPr>
              <w:rPr>
                <w:rFonts w:cstheme="minorHAnsi"/>
                <w:i/>
                <w:iCs/>
              </w:rPr>
            </w:pPr>
            <w:r w:rsidRPr="006712F8">
              <w:rPr>
                <w:rFonts w:cstheme="minorHAnsi"/>
                <w:b/>
                <w:bCs/>
              </w:rPr>
              <w:t xml:space="preserve">Time </w:t>
            </w:r>
            <w:r w:rsidR="006712F8">
              <w:rPr>
                <w:rFonts w:cstheme="minorHAnsi"/>
                <w:b/>
                <w:bCs/>
              </w:rPr>
              <w:t>[</w:t>
            </w:r>
            <w:r w:rsidRPr="006712F8">
              <w:rPr>
                <w:rFonts w:cstheme="minorHAnsi"/>
                <w:b/>
                <w:bCs/>
              </w:rPr>
              <w:t>UK</w:t>
            </w:r>
            <w:r w:rsidR="006712F8">
              <w:rPr>
                <w:rFonts w:cstheme="minorHAnsi"/>
                <w:b/>
                <w:bCs/>
              </w:rPr>
              <w:t>]</w:t>
            </w:r>
            <w:r w:rsidRPr="006712F8">
              <w:rPr>
                <w:rFonts w:cstheme="minorHAnsi"/>
                <w:b/>
                <w:bCs/>
              </w:rPr>
              <w:t xml:space="preserve"> </w:t>
            </w:r>
            <w:r w:rsidR="00092860">
              <w:rPr>
                <w:rFonts w:cstheme="minorHAnsi"/>
                <w:b/>
                <w:bCs/>
              </w:rPr>
              <w:t>(or reporting deadline e.g. 23:55)</w:t>
            </w:r>
          </w:p>
        </w:tc>
        <w:tc>
          <w:tcPr>
            <w:tcW w:w="3685" w:type="dxa"/>
            <w:vAlign w:val="center"/>
          </w:tcPr>
          <w:p w14:paraId="56D12945" w14:textId="16D73625" w:rsidR="00DF70E8" w:rsidRPr="004C58AF" w:rsidRDefault="001672A9" w:rsidP="004C58A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11:59pm</w:t>
            </w:r>
          </w:p>
        </w:tc>
      </w:tr>
      <w:tr w:rsidR="00EA718C" w:rsidRPr="008B2F77" w14:paraId="012A3550" w14:textId="1C622075" w:rsidTr="004A6802">
        <w:tc>
          <w:tcPr>
            <w:tcW w:w="1693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BD04223" w14:textId="64B00C6F" w:rsidR="00DF70E8" w:rsidRPr="008B2F77" w:rsidRDefault="003A7892" w:rsidP="00EA718C">
            <w:pPr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Location</w:t>
            </w:r>
            <w:r w:rsidR="00092860">
              <w:rPr>
                <w:rFonts w:cstheme="minorHAnsi"/>
                <w:b/>
                <w:bCs/>
              </w:rPr>
              <w:t xml:space="preserve"> (VLE, Teams Chat for asynchronous)</w:t>
            </w:r>
          </w:p>
        </w:tc>
        <w:tc>
          <w:tcPr>
            <w:tcW w:w="3269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F85F58E" w14:textId="455FEB05" w:rsidR="00DF70E8" w:rsidRPr="004C58AF" w:rsidRDefault="001672A9" w:rsidP="004C58A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Teams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2B59E3CC" w14:textId="3CDC948A" w:rsidR="00DF70E8" w:rsidRPr="008B2F77" w:rsidRDefault="00EA718C" w:rsidP="00EA718C">
            <w:pPr>
              <w:rPr>
                <w:rFonts w:cstheme="minorHAnsi"/>
                <w:i/>
                <w:iCs/>
              </w:rPr>
            </w:pPr>
            <w:r w:rsidRPr="00EA718C">
              <w:rPr>
                <w:rFonts w:cstheme="minorHAnsi"/>
                <w:b/>
                <w:bCs/>
              </w:rPr>
              <w:t xml:space="preserve">Minutes </w:t>
            </w:r>
            <w:r>
              <w:rPr>
                <w:rFonts w:cstheme="minorHAnsi"/>
                <w:b/>
                <w:bCs/>
              </w:rPr>
              <w:t>p</w:t>
            </w:r>
            <w:r w:rsidRPr="00EA718C">
              <w:rPr>
                <w:rFonts w:cstheme="minorHAnsi"/>
                <w:b/>
                <w:bCs/>
              </w:rPr>
              <w:t xml:space="preserve">repared </w:t>
            </w:r>
            <w:r>
              <w:rPr>
                <w:rFonts w:cstheme="minorHAnsi"/>
                <w:b/>
                <w:bCs/>
              </w:rPr>
              <w:t>b</w:t>
            </w:r>
            <w:r w:rsidRPr="00EA718C">
              <w:rPr>
                <w:rFonts w:cstheme="minorHAnsi"/>
                <w:b/>
                <w:bCs/>
              </w:rPr>
              <w:t>y</w:t>
            </w:r>
          </w:p>
        </w:tc>
        <w:tc>
          <w:tcPr>
            <w:tcW w:w="3685" w:type="dxa"/>
            <w:vAlign w:val="center"/>
          </w:tcPr>
          <w:p w14:paraId="7B83E378" w14:textId="308CC51E" w:rsidR="00DF70E8" w:rsidRPr="004C58AF" w:rsidRDefault="001672A9" w:rsidP="004C58AF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Madiyah Khan</w:t>
            </w:r>
          </w:p>
        </w:tc>
      </w:tr>
    </w:tbl>
    <w:p w14:paraId="5947D90C" w14:textId="2523341F" w:rsidR="004443D4" w:rsidRDefault="004443D4" w:rsidP="0033319A">
      <w:pPr>
        <w:spacing w:after="0"/>
        <w:rPr>
          <w:rFonts w:cstheme="minorHAnsi"/>
          <w:u w:val="single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10206"/>
      </w:tblGrid>
      <w:tr w:rsidR="007C4C0A" w:rsidRPr="008B2F77" w14:paraId="4D2CD7AB" w14:textId="77777777" w:rsidTr="000112FE">
        <w:tc>
          <w:tcPr>
            <w:tcW w:w="10206" w:type="dxa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7814B33B" w14:textId="223839FC" w:rsidR="007C4C0A" w:rsidRPr="00EA718C" w:rsidRDefault="007C4C0A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2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Meeting </w:t>
            </w:r>
            <w:r>
              <w:rPr>
                <w:rFonts w:cstheme="minorHAnsi"/>
                <w:b/>
                <w:bCs/>
                <w:color w:val="FFFFFF" w:themeColor="background1"/>
              </w:rPr>
              <w:t>Objective</w:t>
            </w:r>
            <w:r w:rsidR="00092860">
              <w:rPr>
                <w:rFonts w:cstheme="minorHAnsi"/>
                <w:b/>
                <w:bCs/>
                <w:color w:val="FFFFFF" w:themeColor="background1"/>
              </w:rPr>
              <w:t xml:space="preserve"> (task completion, challenges, future tasks)</w:t>
            </w:r>
          </w:p>
        </w:tc>
      </w:tr>
      <w:tr w:rsidR="007C4C0A" w:rsidRPr="007C4C0A" w14:paraId="5B379812" w14:textId="77777777" w:rsidTr="00D419F5">
        <w:tc>
          <w:tcPr>
            <w:tcW w:w="1020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28CC09C" w14:textId="77777777" w:rsidR="007C4C0A" w:rsidRPr="007C4C0A" w:rsidRDefault="007C4C0A" w:rsidP="000112FE">
            <w:pPr>
              <w:rPr>
                <w:rFonts w:cstheme="minorHAnsi"/>
              </w:rPr>
            </w:pPr>
          </w:p>
          <w:p w14:paraId="62C8AA7C" w14:textId="7867D560" w:rsidR="00BC2FBC" w:rsidRPr="00BC2FBC" w:rsidRDefault="00BC2FBC" w:rsidP="00BC2FBC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</w:rPr>
            </w:pPr>
            <w:r w:rsidRPr="00BC2FBC">
              <w:rPr>
                <w:rFonts w:cstheme="minorHAnsi"/>
              </w:rPr>
              <w:t>Confirm team roles and responsibilities.</w:t>
            </w:r>
          </w:p>
          <w:p w14:paraId="2DA6877D" w14:textId="4B97F5B4" w:rsidR="00BC2FBC" w:rsidRPr="00BC2FBC" w:rsidRDefault="00BC2FBC" w:rsidP="00BC2FBC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</w:rPr>
            </w:pPr>
            <w:r w:rsidRPr="00BC2FBC">
              <w:rPr>
                <w:rFonts w:cstheme="minorHAnsi"/>
              </w:rPr>
              <w:t>Agree on storage format and overall architecture.</w:t>
            </w:r>
          </w:p>
          <w:p w14:paraId="2563C817" w14:textId="2F0C356A" w:rsidR="00BC2FBC" w:rsidRPr="00BC2FBC" w:rsidRDefault="00BC2FBC" w:rsidP="00BC2FBC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</w:rPr>
            </w:pPr>
            <w:r w:rsidRPr="00BC2FBC">
              <w:rPr>
                <w:rFonts w:cstheme="minorHAnsi"/>
              </w:rPr>
              <w:t>Set up GitHub repository and project skeleton.</w:t>
            </w:r>
          </w:p>
          <w:p w14:paraId="1892DBFC" w14:textId="24F7DB45" w:rsidR="00BC2FBC" w:rsidRPr="00BC2FBC" w:rsidRDefault="00BC2FBC" w:rsidP="00BC2FBC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</w:rPr>
            </w:pPr>
            <w:r w:rsidRPr="00BC2FBC">
              <w:rPr>
                <w:rFonts w:cstheme="minorHAnsi"/>
              </w:rPr>
              <w:t>Establish deadlines/milestones aligned with final submission.</w:t>
            </w:r>
          </w:p>
          <w:p w14:paraId="628A00DD" w14:textId="550E2318" w:rsidR="007C4C0A" w:rsidRPr="00BC2FBC" w:rsidRDefault="00BC2FBC" w:rsidP="00BC2FBC">
            <w:pPr>
              <w:pStyle w:val="ListParagraph"/>
              <w:numPr>
                <w:ilvl w:val="0"/>
                <w:numId w:val="11"/>
              </w:numPr>
              <w:rPr>
                <w:rFonts w:cstheme="minorHAnsi"/>
              </w:rPr>
            </w:pPr>
            <w:r w:rsidRPr="00BC2FBC">
              <w:rPr>
                <w:rFonts w:cstheme="minorHAnsi"/>
              </w:rPr>
              <w:t>Allocate initial tasks for Phase 1 (Setup &amp; Planning).</w:t>
            </w:r>
          </w:p>
          <w:p w14:paraId="015955A7" w14:textId="4CC5FD0F" w:rsidR="007C4C0A" w:rsidRPr="007C4C0A" w:rsidRDefault="007C4C0A" w:rsidP="000112FE">
            <w:pPr>
              <w:rPr>
                <w:rFonts w:cstheme="minorHAnsi"/>
              </w:rPr>
            </w:pPr>
          </w:p>
        </w:tc>
      </w:tr>
    </w:tbl>
    <w:p w14:paraId="52934D98" w14:textId="35D1DB31" w:rsidR="007C4C0A" w:rsidRDefault="007C4C0A" w:rsidP="0033319A">
      <w:pPr>
        <w:spacing w:after="0"/>
        <w:rPr>
          <w:rFonts w:cstheme="minorHAnsi"/>
          <w:u w:val="single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5103"/>
        <w:gridCol w:w="5103"/>
      </w:tblGrid>
      <w:tr w:rsidR="00237FB9" w:rsidRPr="008B2F77" w14:paraId="72CBAD62" w14:textId="77777777" w:rsidTr="000112FE">
        <w:tc>
          <w:tcPr>
            <w:tcW w:w="10206" w:type="dxa"/>
            <w:gridSpan w:val="2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6ECE136A" w14:textId="0B21BE27" w:rsidR="00237FB9" w:rsidRPr="00EA718C" w:rsidRDefault="00237FB9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3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Attendance</w:t>
            </w:r>
            <w:r w:rsidR="00092860">
              <w:rPr>
                <w:rFonts w:cstheme="minorHAnsi"/>
                <w:b/>
                <w:bCs/>
                <w:color w:val="FFFFFF" w:themeColor="background1"/>
              </w:rPr>
              <w:t xml:space="preserve"> (or reporting progress from team members</w:t>
            </w:r>
            <w:r w:rsidR="00E64C4B">
              <w:rPr>
                <w:rFonts w:cstheme="minorHAnsi"/>
                <w:b/>
                <w:bCs/>
                <w:color w:val="FFFFFF" w:themeColor="background1"/>
              </w:rPr>
              <w:t xml:space="preserve"> within 24h</w:t>
            </w:r>
            <w:r w:rsidR="007D436E">
              <w:rPr>
                <w:rFonts w:cstheme="minorHAnsi"/>
                <w:b/>
                <w:bCs/>
                <w:color w:val="FFFFFF" w:themeColor="background1"/>
              </w:rPr>
              <w:t xml:space="preserve"> window before deadline</w:t>
            </w:r>
            <w:r w:rsidR="00092860">
              <w:rPr>
                <w:rFonts w:cstheme="minorHAnsi"/>
                <w:b/>
                <w:bCs/>
                <w:color w:val="FFFFFF" w:themeColor="background1"/>
              </w:rPr>
              <w:t>)</w:t>
            </w:r>
          </w:p>
        </w:tc>
      </w:tr>
      <w:tr w:rsidR="00252496" w:rsidRPr="007C4C0A" w14:paraId="20B0EEE6" w14:textId="77777777" w:rsidTr="004A6802">
        <w:trPr>
          <w:trHeight w:val="162"/>
        </w:trPr>
        <w:tc>
          <w:tcPr>
            <w:tcW w:w="5103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41E66D1" w14:textId="24F81E11" w:rsidR="00252496" w:rsidRPr="0033319A" w:rsidRDefault="00252496" w:rsidP="0033319A">
            <w:pPr>
              <w:jc w:val="center"/>
              <w:rPr>
                <w:rFonts w:cstheme="minorHAnsi"/>
                <w:b/>
                <w:bCs/>
              </w:rPr>
            </w:pPr>
            <w:r w:rsidRPr="0033319A">
              <w:rPr>
                <w:rFonts w:cstheme="minorHAnsi"/>
                <w:b/>
                <w:bCs/>
              </w:rPr>
              <w:lastRenderedPageBreak/>
              <w:t>Full Name</w:t>
            </w:r>
          </w:p>
        </w:tc>
        <w:tc>
          <w:tcPr>
            <w:tcW w:w="5103" w:type="dxa"/>
            <w:shd w:val="clear" w:color="auto" w:fill="D9D9D9" w:themeFill="background1" w:themeFillShade="D9"/>
            <w:vAlign w:val="center"/>
          </w:tcPr>
          <w:p w14:paraId="225B3946" w14:textId="4E30221E" w:rsidR="00252496" w:rsidRPr="0033319A" w:rsidRDefault="0033319A" w:rsidP="0033319A">
            <w:pPr>
              <w:jc w:val="center"/>
              <w:rPr>
                <w:rFonts w:cstheme="minorHAnsi"/>
                <w:b/>
                <w:bCs/>
              </w:rPr>
            </w:pPr>
            <w:r w:rsidRPr="0033319A">
              <w:rPr>
                <w:rFonts w:cstheme="minorHAnsi"/>
                <w:b/>
                <w:bCs/>
              </w:rPr>
              <w:t>Present</w:t>
            </w:r>
            <w:r w:rsidR="00092860">
              <w:rPr>
                <w:rFonts w:cstheme="minorHAnsi"/>
                <w:b/>
                <w:bCs/>
              </w:rPr>
              <w:t xml:space="preserve"> (reported)</w:t>
            </w:r>
            <w:r w:rsidRPr="0033319A">
              <w:rPr>
                <w:rFonts w:cstheme="minorHAnsi"/>
                <w:b/>
                <w:bCs/>
              </w:rPr>
              <w:t xml:space="preserve"> / Not present</w:t>
            </w:r>
            <w:r w:rsidR="00092860">
              <w:rPr>
                <w:rFonts w:cstheme="minorHAnsi"/>
                <w:b/>
                <w:bCs/>
              </w:rPr>
              <w:t xml:space="preserve"> (did not report)</w:t>
            </w:r>
            <w:r w:rsidRPr="0033319A">
              <w:rPr>
                <w:rFonts w:cstheme="minorHAnsi"/>
                <w:b/>
                <w:bCs/>
              </w:rPr>
              <w:t xml:space="preserve"> / Sent apologies</w:t>
            </w:r>
          </w:p>
        </w:tc>
      </w:tr>
      <w:tr w:rsidR="00252496" w:rsidRPr="007C4C0A" w14:paraId="4ED464D7" w14:textId="77777777" w:rsidTr="000405DE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4328097E" w14:textId="40C620BF" w:rsidR="00252496" w:rsidRPr="007C4C0A" w:rsidRDefault="00AA5816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Madiyah Khan</w:t>
            </w:r>
          </w:p>
        </w:tc>
        <w:tc>
          <w:tcPr>
            <w:tcW w:w="5103" w:type="dxa"/>
            <w:vAlign w:val="center"/>
          </w:tcPr>
          <w:p w14:paraId="0E397F46" w14:textId="0A1C628B" w:rsidR="00252496" w:rsidRPr="00AA5816" w:rsidRDefault="00AA5816" w:rsidP="000112FE">
            <w:pPr>
              <w:rPr>
                <w:rFonts w:cstheme="minorHAnsi"/>
              </w:rPr>
            </w:pPr>
            <w:r w:rsidRPr="00AA5816">
              <w:rPr>
                <w:rFonts w:cstheme="minorHAnsi"/>
              </w:rPr>
              <w:t>Present</w:t>
            </w:r>
          </w:p>
        </w:tc>
      </w:tr>
      <w:tr w:rsidR="00252496" w:rsidRPr="007C4C0A" w14:paraId="78BE3151" w14:textId="77777777" w:rsidTr="000405DE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0917D8D6" w14:textId="1641AE1E" w:rsidR="00252496" w:rsidRPr="007C4C0A" w:rsidRDefault="00AA5816" w:rsidP="000112FE">
            <w:pPr>
              <w:rPr>
                <w:rFonts w:cstheme="minorHAnsi"/>
              </w:rPr>
            </w:pPr>
            <w:r>
              <w:t>Luis Roberto Torres Salazar</w:t>
            </w:r>
          </w:p>
        </w:tc>
        <w:tc>
          <w:tcPr>
            <w:tcW w:w="5103" w:type="dxa"/>
            <w:vAlign w:val="center"/>
          </w:tcPr>
          <w:p w14:paraId="452D5FBA" w14:textId="7DFD3034" w:rsidR="00252496" w:rsidRPr="00AA5816" w:rsidRDefault="00AA5816" w:rsidP="000112FE">
            <w:pPr>
              <w:rPr>
                <w:rFonts w:cstheme="minorHAnsi"/>
              </w:rPr>
            </w:pPr>
            <w:r w:rsidRPr="00AA5816">
              <w:rPr>
                <w:rFonts w:cstheme="minorHAnsi"/>
              </w:rPr>
              <w:t>Present</w:t>
            </w:r>
          </w:p>
        </w:tc>
      </w:tr>
      <w:tr w:rsidR="00252496" w:rsidRPr="007C4C0A" w14:paraId="746D48A5" w14:textId="77777777" w:rsidTr="000405DE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7C89D035" w14:textId="686D4D0B" w:rsidR="00252496" w:rsidRPr="007C4C0A" w:rsidRDefault="00AA5816" w:rsidP="000112FE">
            <w:pPr>
              <w:rPr>
                <w:rFonts w:cstheme="minorHAnsi"/>
              </w:rPr>
            </w:pPr>
            <w:r>
              <w:t>Karina Rodriguez</w:t>
            </w:r>
          </w:p>
        </w:tc>
        <w:tc>
          <w:tcPr>
            <w:tcW w:w="5103" w:type="dxa"/>
            <w:vAlign w:val="center"/>
          </w:tcPr>
          <w:p w14:paraId="3376ECF5" w14:textId="752F468E" w:rsidR="00252496" w:rsidRPr="00AA5816" w:rsidRDefault="00AA5816" w:rsidP="000112FE">
            <w:pPr>
              <w:rPr>
                <w:rFonts w:cstheme="minorHAnsi"/>
              </w:rPr>
            </w:pPr>
            <w:r w:rsidRPr="00AA5816">
              <w:rPr>
                <w:rFonts w:cstheme="minorHAnsi"/>
              </w:rPr>
              <w:t>Present</w:t>
            </w:r>
          </w:p>
        </w:tc>
      </w:tr>
      <w:tr w:rsidR="00252496" w:rsidRPr="007C4C0A" w14:paraId="5F2230BD" w14:textId="77777777" w:rsidTr="000405DE">
        <w:trPr>
          <w:trHeight w:val="162"/>
        </w:trPr>
        <w:tc>
          <w:tcPr>
            <w:tcW w:w="5103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608D93E6" w14:textId="5D53A4D5" w:rsidR="00252496" w:rsidRPr="007C4C0A" w:rsidRDefault="009834E4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Brian Cherry</w:t>
            </w:r>
          </w:p>
        </w:tc>
        <w:tc>
          <w:tcPr>
            <w:tcW w:w="5103" w:type="dxa"/>
            <w:vAlign w:val="center"/>
          </w:tcPr>
          <w:p w14:paraId="1F88D363" w14:textId="310DD6ED" w:rsidR="00252496" w:rsidRPr="007C4C0A" w:rsidRDefault="009834E4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Not present</w:t>
            </w:r>
          </w:p>
        </w:tc>
      </w:tr>
    </w:tbl>
    <w:p w14:paraId="4ED2AE48" w14:textId="77777777" w:rsidR="007C4C0A" w:rsidRPr="007C4C0A" w:rsidRDefault="007C4C0A" w:rsidP="000626EC">
      <w:pPr>
        <w:rPr>
          <w:rFonts w:cstheme="minorHAnsi"/>
          <w:u w:val="single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2552"/>
        <w:gridCol w:w="2693"/>
        <w:gridCol w:w="4961"/>
      </w:tblGrid>
      <w:tr w:rsidR="0033319A" w:rsidRPr="008B2F77" w14:paraId="0178527A" w14:textId="77777777" w:rsidTr="000112FE">
        <w:tc>
          <w:tcPr>
            <w:tcW w:w="10206" w:type="dxa"/>
            <w:gridSpan w:val="3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FF7D377" w14:textId="20B799C6" w:rsidR="0033319A" w:rsidRPr="00EA718C" w:rsidRDefault="0033319A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4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Agenda</w:t>
            </w:r>
            <w:r w:rsidR="00871F14">
              <w:rPr>
                <w:rFonts w:cstheme="minorHAnsi"/>
                <w:b/>
                <w:bCs/>
                <w:color w:val="FFFFFF" w:themeColor="background1"/>
              </w:rPr>
              <w:t xml:space="preserve"> and Notes, Decisions, Issues</w:t>
            </w:r>
          </w:p>
        </w:tc>
      </w:tr>
      <w:tr w:rsidR="006936DE" w:rsidRPr="007C4C0A" w14:paraId="0B4BFBB9" w14:textId="77777777" w:rsidTr="006936DE">
        <w:trPr>
          <w:trHeight w:val="162"/>
        </w:trPr>
        <w:tc>
          <w:tcPr>
            <w:tcW w:w="2552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0000C86C" w14:textId="5BE55EB0" w:rsidR="006936DE" w:rsidRPr="0033319A" w:rsidRDefault="006936DE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Topic</w:t>
            </w:r>
          </w:p>
        </w:tc>
        <w:tc>
          <w:tcPr>
            <w:tcW w:w="2693" w:type="dxa"/>
            <w:shd w:val="clear" w:color="auto" w:fill="D9D9D9" w:themeFill="background1" w:themeFillShade="D9"/>
            <w:vAlign w:val="center"/>
          </w:tcPr>
          <w:p w14:paraId="7C2CEEE6" w14:textId="61E1DFE0" w:rsidR="006936DE" w:rsidRPr="0033319A" w:rsidRDefault="006936DE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wner</w:t>
            </w:r>
          </w:p>
        </w:tc>
        <w:tc>
          <w:tcPr>
            <w:tcW w:w="4961" w:type="dxa"/>
            <w:shd w:val="clear" w:color="auto" w:fill="D9D9D9" w:themeFill="background1" w:themeFillShade="D9"/>
            <w:vAlign w:val="center"/>
          </w:tcPr>
          <w:p w14:paraId="39159042" w14:textId="3DA9E0E2" w:rsidR="006936DE" w:rsidRPr="0033319A" w:rsidRDefault="006936DE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Notes</w:t>
            </w:r>
          </w:p>
        </w:tc>
      </w:tr>
      <w:tr w:rsidR="00432B5A" w:rsidRPr="007C4C0A" w14:paraId="312CC106" w14:textId="77777777" w:rsidTr="006936DE">
        <w:trPr>
          <w:trHeight w:val="162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7D04971C" w14:textId="19C1BD21" w:rsidR="00432B5A" w:rsidRPr="007C4C0A" w:rsidRDefault="00432B5A" w:rsidP="00432B5A">
            <w:pPr>
              <w:rPr>
                <w:rFonts w:cstheme="minorHAnsi"/>
              </w:rPr>
            </w:pPr>
            <w:r>
              <w:t>Confirm roles</w:t>
            </w:r>
          </w:p>
        </w:tc>
        <w:tc>
          <w:tcPr>
            <w:tcW w:w="2693" w:type="dxa"/>
            <w:vAlign w:val="center"/>
          </w:tcPr>
          <w:p w14:paraId="734CC248" w14:textId="3881506A" w:rsidR="00432B5A" w:rsidRPr="007C4C0A" w:rsidRDefault="00432B5A" w:rsidP="00432B5A">
            <w:pPr>
              <w:rPr>
                <w:rFonts w:cstheme="minorHAnsi"/>
              </w:rPr>
            </w:pPr>
            <w:r>
              <w:t>All</w:t>
            </w:r>
          </w:p>
        </w:tc>
        <w:tc>
          <w:tcPr>
            <w:tcW w:w="4961" w:type="dxa"/>
            <w:vAlign w:val="center"/>
          </w:tcPr>
          <w:p w14:paraId="34260223" w14:textId="53F6B98A" w:rsidR="00432B5A" w:rsidRPr="007C4C0A" w:rsidRDefault="00432B5A" w:rsidP="00432B5A">
            <w:pPr>
              <w:rPr>
                <w:rFonts w:cstheme="minorHAnsi"/>
              </w:rPr>
            </w:pPr>
            <w:r>
              <w:t>Roles agreed: Madi (PM/UAT), Luis (Programming), Karina (GUI/UX). All members contribute to testing.</w:t>
            </w:r>
          </w:p>
        </w:tc>
      </w:tr>
      <w:tr w:rsidR="00432B5A" w:rsidRPr="007C4C0A" w14:paraId="3B6745B6" w14:textId="77777777" w:rsidTr="006936DE">
        <w:trPr>
          <w:trHeight w:val="162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766AC68F" w14:textId="3B38C477" w:rsidR="00432B5A" w:rsidRPr="007C4C0A" w:rsidRDefault="00432B5A" w:rsidP="00432B5A">
            <w:pPr>
              <w:rPr>
                <w:rFonts w:cstheme="minorHAnsi"/>
              </w:rPr>
            </w:pPr>
            <w:r>
              <w:t>Storage format</w:t>
            </w:r>
          </w:p>
        </w:tc>
        <w:tc>
          <w:tcPr>
            <w:tcW w:w="2693" w:type="dxa"/>
            <w:vAlign w:val="center"/>
          </w:tcPr>
          <w:p w14:paraId="795046B8" w14:textId="07247DA1" w:rsidR="00432B5A" w:rsidRPr="007C4C0A" w:rsidRDefault="00A74397" w:rsidP="00432B5A">
            <w:pPr>
              <w:rPr>
                <w:rFonts w:cstheme="minorHAnsi"/>
              </w:rPr>
            </w:pPr>
            <w:r>
              <w:t>Roberto</w:t>
            </w:r>
          </w:p>
        </w:tc>
        <w:tc>
          <w:tcPr>
            <w:tcW w:w="4961" w:type="dxa"/>
            <w:vAlign w:val="center"/>
          </w:tcPr>
          <w:p w14:paraId="17B5FAE8" w14:textId="272D1E72" w:rsidR="00432B5A" w:rsidRPr="007C4C0A" w:rsidRDefault="00432B5A" w:rsidP="00432B5A">
            <w:pPr>
              <w:rPr>
                <w:rFonts w:cstheme="minorHAnsi"/>
              </w:rPr>
            </w:pPr>
            <w:r>
              <w:t xml:space="preserve">Team agreed on using </w:t>
            </w:r>
            <w:r>
              <w:rPr>
                <w:rStyle w:val="Strong"/>
              </w:rPr>
              <w:t>JSON</w:t>
            </w:r>
            <w:r>
              <w:t xml:space="preserve"> for record persistence due to readability and ease of debugging.</w:t>
            </w:r>
          </w:p>
        </w:tc>
      </w:tr>
      <w:tr w:rsidR="00432B5A" w:rsidRPr="007C4C0A" w14:paraId="33503906" w14:textId="77777777" w:rsidTr="006936DE">
        <w:trPr>
          <w:trHeight w:val="162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AFB799F" w14:textId="08F5C8BE" w:rsidR="00432B5A" w:rsidRPr="007C4C0A" w:rsidRDefault="00432B5A" w:rsidP="00432B5A">
            <w:pPr>
              <w:rPr>
                <w:rFonts w:cstheme="minorHAnsi"/>
              </w:rPr>
            </w:pPr>
            <w:r>
              <w:t>Repo setup</w:t>
            </w:r>
          </w:p>
        </w:tc>
        <w:tc>
          <w:tcPr>
            <w:tcW w:w="2693" w:type="dxa"/>
            <w:vAlign w:val="center"/>
          </w:tcPr>
          <w:p w14:paraId="0C75823C" w14:textId="5822E5E2" w:rsidR="00432B5A" w:rsidRPr="007C4C0A" w:rsidRDefault="00432B5A" w:rsidP="00432B5A">
            <w:pPr>
              <w:rPr>
                <w:rFonts w:cstheme="minorHAnsi"/>
              </w:rPr>
            </w:pPr>
            <w:r>
              <w:t>All</w:t>
            </w:r>
          </w:p>
        </w:tc>
        <w:tc>
          <w:tcPr>
            <w:tcW w:w="4961" w:type="dxa"/>
            <w:vAlign w:val="center"/>
          </w:tcPr>
          <w:p w14:paraId="1311F77D" w14:textId="4DD9E62B" w:rsidR="00432B5A" w:rsidRPr="007C4C0A" w:rsidRDefault="00432B5A" w:rsidP="00432B5A">
            <w:pPr>
              <w:rPr>
                <w:rFonts w:cstheme="minorHAnsi"/>
              </w:rPr>
            </w:pPr>
            <w:r>
              <w:t>GitHub repo to be created and shared with all members. Branching strategy: main branch protected, feature branches for development.</w:t>
            </w:r>
          </w:p>
        </w:tc>
      </w:tr>
      <w:tr w:rsidR="00432B5A" w:rsidRPr="007C4C0A" w14:paraId="7FD4F8EC" w14:textId="77777777" w:rsidTr="006936DE">
        <w:trPr>
          <w:trHeight w:val="162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CF5C186" w14:textId="3B5FDC02" w:rsidR="00432B5A" w:rsidRPr="007C4C0A" w:rsidRDefault="00432B5A" w:rsidP="00432B5A">
            <w:pPr>
              <w:rPr>
                <w:rFonts w:cstheme="minorHAnsi"/>
              </w:rPr>
            </w:pPr>
            <w:r>
              <w:t>Project skeleton</w:t>
            </w:r>
          </w:p>
        </w:tc>
        <w:tc>
          <w:tcPr>
            <w:tcW w:w="2693" w:type="dxa"/>
            <w:vAlign w:val="center"/>
          </w:tcPr>
          <w:p w14:paraId="07F0E7C6" w14:textId="67881124" w:rsidR="00432B5A" w:rsidRPr="007C4C0A" w:rsidRDefault="00432B5A" w:rsidP="00432B5A">
            <w:pPr>
              <w:rPr>
                <w:rFonts w:cstheme="minorHAnsi"/>
              </w:rPr>
            </w:pPr>
            <w:r>
              <w:t>All</w:t>
            </w:r>
          </w:p>
        </w:tc>
        <w:tc>
          <w:tcPr>
            <w:tcW w:w="4961" w:type="dxa"/>
            <w:vAlign w:val="center"/>
          </w:tcPr>
          <w:p w14:paraId="1B0DE9F4" w14:textId="6A0678CD" w:rsidR="00432B5A" w:rsidRPr="00432B5A" w:rsidRDefault="00432B5A" w:rsidP="00432B5A">
            <w:pPr>
              <w:rPr>
                <w:rFonts w:cstheme="minorHAnsi"/>
              </w:rPr>
            </w:pPr>
            <w:r w:rsidRPr="00432B5A">
              <w:rPr>
                <w:rFonts w:cstheme="minorHAnsi"/>
              </w:rPr>
              <w:t xml:space="preserve">Skeleton code will include </w:t>
            </w:r>
            <w:r w:rsidRPr="00432B5A">
              <w:rPr>
                <w:rStyle w:val="HTMLCode"/>
                <w:rFonts w:asciiTheme="minorHAnsi" w:eastAsiaTheme="minorHAnsi" w:hAnsiTheme="minorHAnsi" w:cstheme="minorHAnsi"/>
              </w:rPr>
              <w:t>models.py</w:t>
            </w:r>
            <w:r w:rsidRPr="00432B5A">
              <w:rPr>
                <w:rFonts w:cstheme="minorHAnsi"/>
              </w:rPr>
              <w:t xml:space="preserve">, </w:t>
            </w:r>
            <w:r w:rsidRPr="00432B5A">
              <w:rPr>
                <w:rStyle w:val="HTMLCode"/>
                <w:rFonts w:asciiTheme="minorHAnsi" w:eastAsiaTheme="minorHAnsi" w:hAnsiTheme="minorHAnsi" w:cstheme="minorHAnsi"/>
              </w:rPr>
              <w:t>storage.py</w:t>
            </w:r>
            <w:r w:rsidRPr="00432B5A">
              <w:rPr>
                <w:rFonts w:cstheme="minorHAnsi"/>
              </w:rPr>
              <w:t xml:space="preserve">, </w:t>
            </w:r>
            <w:r w:rsidRPr="00432B5A">
              <w:rPr>
                <w:rStyle w:val="HTMLCode"/>
                <w:rFonts w:asciiTheme="minorHAnsi" w:eastAsiaTheme="minorHAnsi" w:hAnsiTheme="minorHAnsi" w:cstheme="minorHAnsi"/>
              </w:rPr>
              <w:t>gui.py</w:t>
            </w:r>
            <w:r w:rsidRPr="00432B5A">
              <w:rPr>
                <w:rFonts w:cstheme="minorHAnsi"/>
              </w:rPr>
              <w:t xml:space="preserve">, </w:t>
            </w:r>
            <w:r w:rsidRPr="00432B5A">
              <w:rPr>
                <w:rStyle w:val="HTMLCode"/>
                <w:rFonts w:asciiTheme="minorHAnsi" w:eastAsiaTheme="minorHAnsi" w:hAnsiTheme="minorHAnsi" w:cstheme="minorHAnsi"/>
              </w:rPr>
              <w:t>main.py</w:t>
            </w:r>
            <w:r w:rsidRPr="00432B5A">
              <w:rPr>
                <w:rFonts w:cstheme="minorHAnsi"/>
              </w:rPr>
              <w:t xml:space="preserve">, and </w:t>
            </w:r>
            <w:r w:rsidRPr="00432B5A">
              <w:rPr>
                <w:rStyle w:val="HTMLCode"/>
                <w:rFonts w:asciiTheme="minorHAnsi" w:eastAsiaTheme="minorHAnsi" w:hAnsiTheme="minorHAnsi" w:cstheme="minorHAnsi"/>
              </w:rPr>
              <w:t>tests/</w:t>
            </w:r>
            <w:r w:rsidRPr="00432B5A">
              <w:rPr>
                <w:rFonts w:cstheme="minorHAnsi"/>
              </w:rPr>
              <w:t xml:space="preserve"> folder.</w:t>
            </w:r>
          </w:p>
        </w:tc>
      </w:tr>
      <w:tr w:rsidR="00432B5A" w:rsidRPr="007C4C0A" w14:paraId="6F1833D7" w14:textId="77777777" w:rsidTr="006936DE">
        <w:trPr>
          <w:trHeight w:val="162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85E7A49" w14:textId="155551CD" w:rsidR="00432B5A" w:rsidRPr="007C4C0A" w:rsidRDefault="00432B5A" w:rsidP="00432B5A">
            <w:pPr>
              <w:rPr>
                <w:rFonts w:cstheme="minorHAnsi"/>
              </w:rPr>
            </w:pPr>
            <w:r>
              <w:t>Commit guidelines</w:t>
            </w:r>
          </w:p>
        </w:tc>
        <w:tc>
          <w:tcPr>
            <w:tcW w:w="2693" w:type="dxa"/>
            <w:vAlign w:val="center"/>
          </w:tcPr>
          <w:p w14:paraId="0D46BC69" w14:textId="052FEC95" w:rsidR="00432B5A" w:rsidRPr="007C4C0A" w:rsidRDefault="00432B5A" w:rsidP="00432B5A">
            <w:pPr>
              <w:rPr>
                <w:rFonts w:cstheme="minorHAnsi"/>
              </w:rPr>
            </w:pPr>
            <w:r>
              <w:t>All</w:t>
            </w:r>
          </w:p>
        </w:tc>
        <w:tc>
          <w:tcPr>
            <w:tcW w:w="4961" w:type="dxa"/>
            <w:vAlign w:val="center"/>
          </w:tcPr>
          <w:p w14:paraId="4B86026F" w14:textId="1A93D212" w:rsidR="00432B5A" w:rsidRPr="007C4C0A" w:rsidRDefault="00432B5A" w:rsidP="00432B5A">
            <w:pPr>
              <w:rPr>
                <w:rFonts w:cstheme="minorHAnsi"/>
              </w:rPr>
            </w:pPr>
            <w:r>
              <w:t xml:space="preserve">Commits must follow </w:t>
            </w:r>
            <w:proofErr w:type="spellStart"/>
            <w:r>
              <w:t>PyInstaller</w:t>
            </w:r>
            <w:proofErr w:type="spellEnd"/>
            <w:r>
              <w:t xml:space="preserve"> commit message standards. Example format shared.</w:t>
            </w:r>
          </w:p>
        </w:tc>
      </w:tr>
      <w:tr w:rsidR="00432B5A" w:rsidRPr="007C4C0A" w14:paraId="225A4402" w14:textId="77777777" w:rsidTr="006936DE">
        <w:trPr>
          <w:trHeight w:val="162"/>
        </w:trPr>
        <w:tc>
          <w:tcPr>
            <w:tcW w:w="2552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0E899EF1" w14:textId="33EEAA06" w:rsidR="00432B5A" w:rsidRPr="007C4C0A" w:rsidRDefault="00432B5A" w:rsidP="00432B5A">
            <w:pPr>
              <w:rPr>
                <w:rFonts w:cstheme="minorHAnsi"/>
              </w:rPr>
            </w:pPr>
            <w:r>
              <w:t>Milestones</w:t>
            </w:r>
          </w:p>
        </w:tc>
        <w:tc>
          <w:tcPr>
            <w:tcW w:w="2693" w:type="dxa"/>
            <w:vAlign w:val="center"/>
          </w:tcPr>
          <w:p w14:paraId="1A2B537F" w14:textId="055B13F9" w:rsidR="00432B5A" w:rsidRPr="007C4C0A" w:rsidRDefault="00432B5A" w:rsidP="00432B5A">
            <w:pPr>
              <w:rPr>
                <w:rFonts w:cstheme="minorHAnsi"/>
              </w:rPr>
            </w:pPr>
            <w:r>
              <w:t>Madi</w:t>
            </w:r>
            <w:r w:rsidR="00260C7C">
              <w:t>yah</w:t>
            </w:r>
          </w:p>
        </w:tc>
        <w:tc>
          <w:tcPr>
            <w:tcW w:w="4961" w:type="dxa"/>
            <w:vAlign w:val="center"/>
          </w:tcPr>
          <w:p w14:paraId="50A34350" w14:textId="452A9CC3" w:rsidR="00432B5A" w:rsidRPr="007C4C0A" w:rsidRDefault="00432B5A" w:rsidP="00432B5A">
            <w:pPr>
              <w:rPr>
                <w:rFonts w:cstheme="minorHAnsi"/>
              </w:rPr>
            </w:pPr>
            <w:r>
              <w:t>Agreed on four phases: Backend (29 Sept), GUI (6 Oct), Finalisation (10 Oct), Submission (13 Oct). Meeting minutes to be completed at each milestone.</w:t>
            </w:r>
          </w:p>
        </w:tc>
      </w:tr>
      <w:tr w:rsidR="006936DE" w:rsidRPr="007C4C0A" w14:paraId="44BEE72F" w14:textId="77777777" w:rsidTr="006936DE">
        <w:trPr>
          <w:trHeight w:val="162"/>
        </w:trPr>
        <w:tc>
          <w:tcPr>
            <w:tcW w:w="10206" w:type="dxa"/>
            <w:gridSpan w:val="3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34DE06FD" w14:textId="654B26DA" w:rsidR="006936DE" w:rsidRPr="004A6802" w:rsidRDefault="004A6802" w:rsidP="000112FE">
            <w:pPr>
              <w:rPr>
                <w:rFonts w:cstheme="minorHAnsi"/>
                <w:i/>
                <w:iCs/>
              </w:rPr>
            </w:pPr>
            <w:r>
              <w:rPr>
                <w:rFonts w:cstheme="minorHAnsi"/>
                <w:i/>
                <w:iCs/>
              </w:rPr>
              <w:t>T</w:t>
            </w:r>
            <w:r w:rsidR="00557E98" w:rsidRPr="004A6802">
              <w:rPr>
                <w:rFonts w:cstheme="minorHAnsi"/>
                <w:i/>
                <w:iCs/>
              </w:rPr>
              <w:t xml:space="preserve">he “Notes” column should include a summary of the discussion </w:t>
            </w:r>
            <w:r w:rsidR="00A33AE9" w:rsidRPr="004A6802">
              <w:rPr>
                <w:rFonts w:cstheme="minorHAnsi"/>
                <w:i/>
                <w:iCs/>
              </w:rPr>
              <w:t>had about the topic</w:t>
            </w:r>
            <w:r w:rsidR="007F7C75" w:rsidRPr="004A6802">
              <w:rPr>
                <w:rFonts w:cstheme="minorHAnsi"/>
                <w:i/>
                <w:iCs/>
              </w:rPr>
              <w:t xml:space="preserve"> and any decision taken.</w:t>
            </w:r>
            <w:r w:rsidR="002C645A" w:rsidRPr="004A6802">
              <w:rPr>
                <w:rFonts w:cstheme="minorHAnsi"/>
                <w:i/>
                <w:iCs/>
              </w:rPr>
              <w:t xml:space="preserve"> </w:t>
            </w:r>
          </w:p>
        </w:tc>
      </w:tr>
    </w:tbl>
    <w:p w14:paraId="3095D8DC" w14:textId="28D69924" w:rsidR="00057D02" w:rsidRDefault="00057D02" w:rsidP="0022231E">
      <w:pPr>
        <w:spacing w:after="0"/>
        <w:rPr>
          <w:rFonts w:cstheme="minorHAnsi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6096"/>
        <w:gridCol w:w="1984"/>
        <w:gridCol w:w="2126"/>
      </w:tblGrid>
      <w:tr w:rsidR="007F7C75" w:rsidRPr="008B2F77" w14:paraId="5DFB4FFD" w14:textId="77777777" w:rsidTr="000112FE">
        <w:tc>
          <w:tcPr>
            <w:tcW w:w="10206" w:type="dxa"/>
            <w:gridSpan w:val="3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4B60DC96" w14:textId="19874EE8" w:rsidR="007F7C75" w:rsidRPr="00EA718C" w:rsidRDefault="007F7C75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t>5</w:t>
            </w:r>
            <w:r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Action Items</w:t>
            </w:r>
          </w:p>
        </w:tc>
      </w:tr>
      <w:tr w:rsidR="007F7C75" w:rsidRPr="007C4C0A" w14:paraId="07C5DB37" w14:textId="77777777" w:rsidTr="007F7C75">
        <w:trPr>
          <w:trHeight w:val="162"/>
        </w:trPr>
        <w:tc>
          <w:tcPr>
            <w:tcW w:w="6096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0D389386" w14:textId="6CA043BD" w:rsidR="007F7C75" w:rsidRPr="0033319A" w:rsidRDefault="007F7C75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Action</w:t>
            </w:r>
          </w:p>
        </w:tc>
        <w:tc>
          <w:tcPr>
            <w:tcW w:w="1984" w:type="dxa"/>
            <w:shd w:val="clear" w:color="auto" w:fill="D9D9D9" w:themeFill="background1" w:themeFillShade="D9"/>
            <w:vAlign w:val="center"/>
          </w:tcPr>
          <w:p w14:paraId="4E8043C3" w14:textId="77777777" w:rsidR="007F7C75" w:rsidRPr="0033319A" w:rsidRDefault="007F7C75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wner</w:t>
            </w:r>
          </w:p>
        </w:tc>
        <w:tc>
          <w:tcPr>
            <w:tcW w:w="2126" w:type="dxa"/>
            <w:shd w:val="clear" w:color="auto" w:fill="D9D9D9" w:themeFill="background1" w:themeFillShade="D9"/>
            <w:vAlign w:val="center"/>
          </w:tcPr>
          <w:p w14:paraId="29B45FA4" w14:textId="2240F0EE" w:rsidR="007F7C75" w:rsidRPr="0033319A" w:rsidRDefault="007F7C75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Due Date</w:t>
            </w:r>
          </w:p>
        </w:tc>
      </w:tr>
      <w:tr w:rsidR="007F7C75" w:rsidRPr="007C4C0A" w14:paraId="13BA8DA1" w14:textId="77777777" w:rsidTr="007F7C75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4C778F24" w14:textId="2CA0B93F" w:rsidR="007F7C75" w:rsidRPr="007C4C0A" w:rsidRDefault="00495D70" w:rsidP="000112FE">
            <w:pPr>
              <w:rPr>
                <w:rFonts w:cstheme="minorHAnsi"/>
              </w:rPr>
            </w:pPr>
            <w:r>
              <w:t>Create GitHub repository and invite members</w:t>
            </w:r>
          </w:p>
        </w:tc>
        <w:tc>
          <w:tcPr>
            <w:tcW w:w="1984" w:type="dxa"/>
            <w:vAlign w:val="center"/>
          </w:tcPr>
          <w:p w14:paraId="21BB40D4" w14:textId="52607512" w:rsidR="007F7C75" w:rsidRPr="007C4C0A" w:rsidRDefault="00A74397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Roberto</w:t>
            </w:r>
          </w:p>
        </w:tc>
        <w:tc>
          <w:tcPr>
            <w:tcW w:w="2126" w:type="dxa"/>
            <w:vAlign w:val="center"/>
          </w:tcPr>
          <w:p w14:paraId="27B2DC4F" w14:textId="30DCFD2C" w:rsidR="007F7C75" w:rsidRPr="007C4C0A" w:rsidRDefault="0056596B" w:rsidP="000112FE">
            <w:pPr>
              <w:rPr>
                <w:rFonts w:cstheme="minorHAnsi"/>
              </w:rPr>
            </w:pPr>
            <w:r>
              <w:t>22 Sept 2025</w:t>
            </w:r>
          </w:p>
        </w:tc>
      </w:tr>
      <w:tr w:rsidR="007F7C75" w:rsidRPr="007C4C0A" w14:paraId="6FE7F6AC" w14:textId="77777777" w:rsidTr="007F7C75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76D8258A" w14:textId="4D6652F0" w:rsidR="007F7C75" w:rsidRPr="007C4C0A" w:rsidRDefault="00636FFF" w:rsidP="000112FE">
            <w:pPr>
              <w:rPr>
                <w:rFonts w:cstheme="minorHAnsi"/>
              </w:rPr>
            </w:pPr>
            <w:r>
              <w:t>Upload project skeleton files (basic structure)</w:t>
            </w:r>
          </w:p>
        </w:tc>
        <w:tc>
          <w:tcPr>
            <w:tcW w:w="1984" w:type="dxa"/>
            <w:vAlign w:val="center"/>
          </w:tcPr>
          <w:p w14:paraId="5D2506FB" w14:textId="0F308839" w:rsidR="007F7C75" w:rsidRPr="007C4C0A" w:rsidRDefault="00A74397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Roberto</w:t>
            </w:r>
          </w:p>
        </w:tc>
        <w:tc>
          <w:tcPr>
            <w:tcW w:w="2126" w:type="dxa"/>
            <w:vAlign w:val="center"/>
          </w:tcPr>
          <w:p w14:paraId="7089C218" w14:textId="329FD448" w:rsidR="007F7C75" w:rsidRPr="007C4C0A" w:rsidRDefault="0056596B" w:rsidP="000112FE">
            <w:pPr>
              <w:rPr>
                <w:rFonts w:cstheme="minorHAnsi"/>
              </w:rPr>
            </w:pPr>
            <w:r>
              <w:t>22 Sept 2025</w:t>
            </w:r>
          </w:p>
        </w:tc>
      </w:tr>
      <w:tr w:rsidR="007F7C75" w:rsidRPr="007C4C0A" w14:paraId="01EA958F" w14:textId="77777777" w:rsidTr="007F7C75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30EF0A50" w14:textId="6EF83E3E" w:rsidR="007F7C75" w:rsidRPr="007C4C0A" w:rsidRDefault="00636FFF" w:rsidP="000112FE">
            <w:pPr>
              <w:rPr>
                <w:rFonts w:cstheme="minorHAnsi"/>
              </w:rPr>
            </w:pPr>
            <w:r>
              <w:t>Draft Meeting Minutes #1 and circulate for approval</w:t>
            </w:r>
          </w:p>
        </w:tc>
        <w:tc>
          <w:tcPr>
            <w:tcW w:w="1984" w:type="dxa"/>
            <w:vAlign w:val="center"/>
          </w:tcPr>
          <w:p w14:paraId="5D6B7335" w14:textId="7BDE0F90" w:rsidR="007F7C75" w:rsidRPr="007C4C0A" w:rsidRDefault="00A74397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Madiyah</w:t>
            </w:r>
          </w:p>
        </w:tc>
        <w:tc>
          <w:tcPr>
            <w:tcW w:w="2126" w:type="dxa"/>
            <w:vAlign w:val="center"/>
          </w:tcPr>
          <w:p w14:paraId="7E2F916A" w14:textId="36067722" w:rsidR="007F7C75" w:rsidRPr="007C4C0A" w:rsidRDefault="0056596B" w:rsidP="000112FE">
            <w:pPr>
              <w:rPr>
                <w:rFonts w:cstheme="minorHAnsi"/>
              </w:rPr>
            </w:pPr>
            <w:r>
              <w:t>22 Sept 2025</w:t>
            </w:r>
          </w:p>
        </w:tc>
      </w:tr>
      <w:tr w:rsidR="007F7C75" w:rsidRPr="007C4C0A" w14:paraId="7E264390" w14:textId="77777777" w:rsidTr="007F7C75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F7840C7" w14:textId="280F5E01" w:rsidR="007F7C75" w:rsidRPr="007C4C0A" w:rsidRDefault="00F2322B" w:rsidP="000112FE">
            <w:pPr>
              <w:rPr>
                <w:rFonts w:cstheme="minorHAnsi"/>
              </w:rPr>
            </w:pPr>
            <w:r>
              <w:t xml:space="preserve">Research </w:t>
            </w:r>
            <w:proofErr w:type="spellStart"/>
            <w:r>
              <w:t>tkinter</w:t>
            </w:r>
            <w:proofErr w:type="spellEnd"/>
            <w:r>
              <w:t xml:space="preserve"> form templates for GUI design</w:t>
            </w:r>
          </w:p>
        </w:tc>
        <w:tc>
          <w:tcPr>
            <w:tcW w:w="1984" w:type="dxa"/>
            <w:vAlign w:val="center"/>
          </w:tcPr>
          <w:p w14:paraId="6359E41D" w14:textId="3008B746" w:rsidR="007F7C75" w:rsidRPr="007C4C0A" w:rsidRDefault="00A74397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Karina</w:t>
            </w:r>
          </w:p>
        </w:tc>
        <w:tc>
          <w:tcPr>
            <w:tcW w:w="2126" w:type="dxa"/>
            <w:vAlign w:val="center"/>
          </w:tcPr>
          <w:p w14:paraId="0A912ADE" w14:textId="14F2DE94" w:rsidR="007F7C75" w:rsidRPr="007C4C0A" w:rsidRDefault="0056596B" w:rsidP="000112FE">
            <w:pPr>
              <w:rPr>
                <w:rFonts w:cstheme="minorHAnsi"/>
              </w:rPr>
            </w:pPr>
            <w:r>
              <w:t>25 Sept 2025</w:t>
            </w:r>
          </w:p>
        </w:tc>
      </w:tr>
      <w:tr w:rsidR="00705624" w:rsidRPr="007C4C0A" w14:paraId="40454D41" w14:textId="77777777" w:rsidTr="007F7C75">
        <w:trPr>
          <w:trHeight w:val="162"/>
        </w:trPr>
        <w:tc>
          <w:tcPr>
            <w:tcW w:w="6096" w:type="dxa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3357AD83" w14:textId="2BF60673" w:rsidR="00705624" w:rsidRPr="007C4C0A" w:rsidRDefault="00A74397" w:rsidP="000112FE">
            <w:pPr>
              <w:rPr>
                <w:rFonts w:cstheme="minorHAnsi"/>
              </w:rPr>
            </w:pPr>
            <w:r>
              <w:t>Prepare basic CRUD functions (console version)</w:t>
            </w:r>
          </w:p>
        </w:tc>
        <w:tc>
          <w:tcPr>
            <w:tcW w:w="1984" w:type="dxa"/>
            <w:vAlign w:val="center"/>
          </w:tcPr>
          <w:p w14:paraId="45A8504F" w14:textId="4A965890" w:rsidR="00705624" w:rsidRPr="007C4C0A" w:rsidRDefault="00A74397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Roberto</w:t>
            </w:r>
          </w:p>
        </w:tc>
        <w:tc>
          <w:tcPr>
            <w:tcW w:w="2126" w:type="dxa"/>
            <w:vAlign w:val="center"/>
          </w:tcPr>
          <w:p w14:paraId="651DB8BE" w14:textId="09282B65" w:rsidR="00705624" w:rsidRPr="007C4C0A" w:rsidRDefault="0056596B" w:rsidP="000112FE">
            <w:pPr>
              <w:rPr>
                <w:rFonts w:cstheme="minorHAnsi"/>
              </w:rPr>
            </w:pPr>
            <w:r>
              <w:t>29 Sept 2025</w:t>
            </w:r>
          </w:p>
        </w:tc>
      </w:tr>
      <w:tr w:rsidR="007F7C75" w:rsidRPr="007C4C0A" w14:paraId="5F49EE39" w14:textId="77777777" w:rsidTr="000112FE">
        <w:trPr>
          <w:trHeight w:val="162"/>
        </w:trPr>
        <w:tc>
          <w:tcPr>
            <w:tcW w:w="10206" w:type="dxa"/>
            <w:gridSpan w:val="3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1CFADF01" w14:textId="43AE1059" w:rsidR="007F7C75" w:rsidRPr="007D437B" w:rsidRDefault="007F7C75" w:rsidP="000112FE">
            <w:pPr>
              <w:rPr>
                <w:rFonts w:cstheme="minorHAnsi"/>
                <w:i/>
                <w:iCs/>
              </w:rPr>
            </w:pPr>
            <w:r w:rsidRPr="007D437B">
              <w:rPr>
                <w:rFonts w:cstheme="minorHAnsi"/>
                <w:i/>
                <w:iCs/>
              </w:rPr>
              <w:t xml:space="preserve">The “Action” section must include </w:t>
            </w:r>
            <w:r w:rsidR="003E3CA0" w:rsidRPr="007D437B">
              <w:rPr>
                <w:rFonts w:cstheme="minorHAnsi"/>
                <w:i/>
                <w:iCs/>
              </w:rPr>
              <w:t>the action</w:t>
            </w:r>
            <w:r w:rsidR="004C58AF">
              <w:rPr>
                <w:rFonts w:cstheme="minorHAnsi"/>
                <w:i/>
                <w:iCs/>
              </w:rPr>
              <w:t>(s)</w:t>
            </w:r>
            <w:r w:rsidR="003E3CA0" w:rsidRPr="007D437B">
              <w:rPr>
                <w:rFonts w:cstheme="minorHAnsi"/>
                <w:i/>
                <w:iCs/>
              </w:rPr>
              <w:t xml:space="preserve"> that the “Owner” (the student </w:t>
            </w:r>
            <w:r w:rsidR="0022231E" w:rsidRPr="007D437B">
              <w:rPr>
                <w:rFonts w:cstheme="minorHAnsi"/>
                <w:i/>
                <w:iCs/>
              </w:rPr>
              <w:t>assigned to complete the action) must complete by the due date.</w:t>
            </w:r>
            <w:r w:rsidRPr="007D437B">
              <w:rPr>
                <w:rFonts w:cstheme="minorHAnsi"/>
                <w:i/>
                <w:iCs/>
              </w:rPr>
              <w:t xml:space="preserve"> </w:t>
            </w:r>
          </w:p>
        </w:tc>
      </w:tr>
    </w:tbl>
    <w:p w14:paraId="4BBDCCA6" w14:textId="5270CA70" w:rsidR="007F7C75" w:rsidRDefault="007F7C75" w:rsidP="0022231E">
      <w:pPr>
        <w:spacing w:after="0"/>
        <w:rPr>
          <w:rFonts w:cstheme="minorHAnsi"/>
        </w:rPr>
      </w:pPr>
    </w:p>
    <w:tbl>
      <w:tblPr>
        <w:tblStyle w:val="TableGrid"/>
        <w:tblW w:w="10206" w:type="dxa"/>
        <w:tblInd w:w="-5" w:type="dxa"/>
        <w:tblLook w:val="04A0" w:firstRow="1" w:lastRow="0" w:firstColumn="1" w:lastColumn="0" w:noHBand="0" w:noVBand="1"/>
      </w:tblPr>
      <w:tblGrid>
        <w:gridCol w:w="2127"/>
        <w:gridCol w:w="2835"/>
        <w:gridCol w:w="2409"/>
        <w:gridCol w:w="2835"/>
      </w:tblGrid>
      <w:tr w:rsidR="0022231E" w:rsidRPr="008B2F77" w14:paraId="33FDCCCA" w14:textId="77777777" w:rsidTr="000112FE">
        <w:tc>
          <w:tcPr>
            <w:tcW w:w="10206" w:type="dxa"/>
            <w:gridSpan w:val="4"/>
            <w:shd w:val="clear" w:color="auto" w:fill="1F497D" w:themeFill="text2"/>
            <w:tcMar>
              <w:top w:w="85" w:type="dxa"/>
              <w:left w:w="85" w:type="dxa"/>
              <w:bottom w:w="85" w:type="dxa"/>
              <w:right w:w="85" w:type="dxa"/>
            </w:tcMar>
          </w:tcPr>
          <w:p w14:paraId="139E1E51" w14:textId="090BE753" w:rsidR="0022231E" w:rsidRPr="00EA718C" w:rsidRDefault="0019382B" w:rsidP="000112FE">
            <w:pPr>
              <w:rPr>
                <w:rFonts w:cstheme="minorHAnsi"/>
                <w:i/>
                <w:iCs/>
                <w:color w:val="FFFFFF" w:themeColor="background1"/>
              </w:rPr>
            </w:pPr>
            <w:r>
              <w:rPr>
                <w:rFonts w:cstheme="minorHAnsi"/>
                <w:b/>
                <w:bCs/>
                <w:color w:val="FFFFFF" w:themeColor="background1"/>
              </w:rPr>
              <w:lastRenderedPageBreak/>
              <w:t>6</w:t>
            </w:r>
            <w:r w:rsidR="0022231E" w:rsidRPr="00EA718C">
              <w:rPr>
                <w:rFonts w:cstheme="minorHAnsi"/>
                <w:b/>
                <w:bCs/>
                <w:color w:val="FFFFFF" w:themeColor="background1"/>
              </w:rPr>
              <w:t xml:space="preserve">. </w:t>
            </w:r>
            <w:r>
              <w:rPr>
                <w:rFonts w:cstheme="minorHAnsi"/>
                <w:b/>
                <w:bCs/>
                <w:color w:val="FFFFFF" w:themeColor="background1"/>
              </w:rPr>
              <w:t>Next Meeting (</w:t>
            </w:r>
            <w:r w:rsidR="00092860">
              <w:rPr>
                <w:rFonts w:cstheme="minorHAnsi"/>
                <w:b/>
                <w:bCs/>
                <w:color w:val="FFFFFF" w:themeColor="background1"/>
              </w:rPr>
              <w:t>or reporting deadline</w:t>
            </w:r>
            <w:r>
              <w:rPr>
                <w:rFonts w:cstheme="minorHAnsi"/>
                <w:b/>
                <w:bCs/>
                <w:color w:val="FFFFFF" w:themeColor="background1"/>
              </w:rPr>
              <w:t>)</w:t>
            </w:r>
          </w:p>
        </w:tc>
      </w:tr>
      <w:tr w:rsidR="0019382B" w:rsidRPr="007C4C0A" w14:paraId="5F0ED283" w14:textId="77777777" w:rsidTr="006C2351">
        <w:trPr>
          <w:trHeight w:val="162"/>
        </w:trPr>
        <w:tc>
          <w:tcPr>
            <w:tcW w:w="2127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AA6202D" w14:textId="753B4F6A" w:rsidR="0019382B" w:rsidRPr="0033319A" w:rsidRDefault="0019382B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Date</w:t>
            </w:r>
            <w:r w:rsidRPr="0019382B">
              <w:rPr>
                <w:rFonts w:cstheme="minorHAnsi"/>
              </w:rPr>
              <w:t xml:space="preserve"> (DD/MM/YY)</w:t>
            </w:r>
          </w:p>
        </w:tc>
        <w:tc>
          <w:tcPr>
            <w:tcW w:w="2835" w:type="dxa"/>
            <w:vAlign w:val="center"/>
          </w:tcPr>
          <w:p w14:paraId="32A529CE" w14:textId="784B506E" w:rsidR="0019382B" w:rsidRPr="0033319A" w:rsidRDefault="00164396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29/09/25</w:t>
            </w:r>
          </w:p>
        </w:tc>
        <w:tc>
          <w:tcPr>
            <w:tcW w:w="2409" w:type="dxa"/>
            <w:shd w:val="clear" w:color="auto" w:fill="D9D9D9" w:themeFill="background1" w:themeFillShade="D9"/>
            <w:vAlign w:val="center"/>
          </w:tcPr>
          <w:p w14:paraId="422D1A11" w14:textId="55A1A8DD" w:rsidR="0019382B" w:rsidRPr="0033319A" w:rsidRDefault="0019382B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 xml:space="preserve">Time [UK] </w:t>
            </w:r>
            <w:r w:rsidRPr="0019382B">
              <w:rPr>
                <w:rFonts w:cstheme="minorHAnsi"/>
              </w:rPr>
              <w:t>(HH:MM)</w:t>
            </w:r>
          </w:p>
        </w:tc>
        <w:tc>
          <w:tcPr>
            <w:tcW w:w="2835" w:type="dxa"/>
            <w:vAlign w:val="center"/>
          </w:tcPr>
          <w:p w14:paraId="574DCF19" w14:textId="75E864D5" w:rsidR="0019382B" w:rsidRPr="0033319A" w:rsidRDefault="00E50BE8" w:rsidP="000112FE">
            <w:pPr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20:00</w:t>
            </w:r>
          </w:p>
        </w:tc>
      </w:tr>
      <w:tr w:rsidR="0019382B" w:rsidRPr="007C4C0A" w14:paraId="0A3EC6D8" w14:textId="77777777" w:rsidTr="0019382B">
        <w:trPr>
          <w:trHeight w:val="162"/>
        </w:trPr>
        <w:tc>
          <w:tcPr>
            <w:tcW w:w="2127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56AEE306" w14:textId="7F629B2D" w:rsidR="0019382B" w:rsidRPr="007C4C0A" w:rsidRDefault="0019382B" w:rsidP="0019382B">
            <w:pPr>
              <w:jc w:val="center"/>
              <w:rPr>
                <w:rFonts w:cstheme="minorHAnsi"/>
              </w:rPr>
            </w:pPr>
            <w:r w:rsidRPr="0019382B">
              <w:rPr>
                <w:rFonts w:cstheme="minorHAnsi"/>
                <w:b/>
                <w:bCs/>
              </w:rPr>
              <w:t>Location</w:t>
            </w:r>
          </w:p>
        </w:tc>
        <w:tc>
          <w:tcPr>
            <w:tcW w:w="8079" w:type="dxa"/>
            <w:gridSpan w:val="3"/>
            <w:vAlign w:val="center"/>
          </w:tcPr>
          <w:p w14:paraId="0687290F" w14:textId="0A03AE5C" w:rsidR="0019382B" w:rsidRPr="007C4C0A" w:rsidRDefault="00E50BE8" w:rsidP="000112FE">
            <w:pPr>
              <w:rPr>
                <w:rFonts w:cstheme="minorHAnsi"/>
              </w:rPr>
            </w:pPr>
            <w:r>
              <w:rPr>
                <w:rFonts w:cstheme="minorHAnsi"/>
              </w:rPr>
              <w:t>Teams</w:t>
            </w:r>
          </w:p>
        </w:tc>
      </w:tr>
      <w:tr w:rsidR="00C06123" w:rsidRPr="007C4C0A" w14:paraId="0B63220F" w14:textId="77777777" w:rsidTr="003D6A8E">
        <w:trPr>
          <w:trHeight w:val="162"/>
        </w:trPr>
        <w:tc>
          <w:tcPr>
            <w:tcW w:w="2127" w:type="dxa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255F0E42" w14:textId="04E80F5A" w:rsidR="00C06123" w:rsidRPr="007C4C0A" w:rsidRDefault="00C06123" w:rsidP="00C06123">
            <w:pPr>
              <w:jc w:val="center"/>
              <w:rPr>
                <w:rFonts w:cstheme="minorHAnsi"/>
              </w:rPr>
            </w:pPr>
            <w:r w:rsidRPr="00C06123">
              <w:rPr>
                <w:rFonts w:cstheme="minorHAnsi"/>
                <w:b/>
                <w:bCs/>
              </w:rPr>
              <w:t>Objective</w:t>
            </w:r>
          </w:p>
        </w:tc>
        <w:tc>
          <w:tcPr>
            <w:tcW w:w="8079" w:type="dxa"/>
            <w:gridSpan w:val="3"/>
            <w:vAlign w:val="center"/>
          </w:tcPr>
          <w:p w14:paraId="3FCC206E" w14:textId="77777777" w:rsidR="00C06123" w:rsidRDefault="00C06123" w:rsidP="000112FE">
            <w:pPr>
              <w:rPr>
                <w:rFonts w:cstheme="minorHAnsi"/>
              </w:rPr>
            </w:pPr>
          </w:p>
          <w:p w14:paraId="7C1F9694" w14:textId="384B42EB" w:rsidR="004A6802" w:rsidRDefault="00E50BE8" w:rsidP="000112FE">
            <w:pPr>
              <w:rPr>
                <w:rFonts w:cstheme="minorHAnsi"/>
              </w:rPr>
            </w:pPr>
            <w:r>
              <w:t>Review progress on backend CRUD development and storage persistence; confirm next steps for GUI development.</w:t>
            </w:r>
          </w:p>
          <w:p w14:paraId="46782D00" w14:textId="150501B7" w:rsidR="004A6802" w:rsidRPr="007C4C0A" w:rsidRDefault="004A6802" w:rsidP="000112FE">
            <w:pPr>
              <w:rPr>
                <w:rFonts w:cstheme="minorHAnsi"/>
              </w:rPr>
            </w:pPr>
          </w:p>
        </w:tc>
      </w:tr>
      <w:tr w:rsidR="0022231E" w:rsidRPr="007C4C0A" w14:paraId="08929709" w14:textId="77777777" w:rsidTr="000112FE">
        <w:trPr>
          <w:trHeight w:val="162"/>
        </w:trPr>
        <w:tc>
          <w:tcPr>
            <w:tcW w:w="10206" w:type="dxa"/>
            <w:gridSpan w:val="4"/>
            <w:shd w:val="clear" w:color="auto" w:fill="D9D9D9" w:themeFill="background1" w:themeFillShade="D9"/>
            <w:tcMar>
              <w:top w:w="85" w:type="dxa"/>
              <w:left w:w="85" w:type="dxa"/>
              <w:bottom w:w="85" w:type="dxa"/>
              <w:right w:w="85" w:type="dxa"/>
            </w:tcMar>
            <w:vAlign w:val="center"/>
          </w:tcPr>
          <w:p w14:paraId="5F923F48" w14:textId="4FF31E63" w:rsidR="0022231E" w:rsidRPr="004A6802" w:rsidRDefault="00D127A4" w:rsidP="000112FE">
            <w:pPr>
              <w:rPr>
                <w:rFonts w:cstheme="minorHAnsi"/>
                <w:i/>
                <w:iCs/>
              </w:rPr>
            </w:pPr>
            <w:r w:rsidRPr="004A6802">
              <w:rPr>
                <w:rFonts w:cstheme="minorHAnsi"/>
                <w:i/>
                <w:iCs/>
              </w:rPr>
              <w:t xml:space="preserve">Unless </w:t>
            </w:r>
            <w:proofErr w:type="gramStart"/>
            <w:r w:rsidRPr="004A6802">
              <w:rPr>
                <w:rFonts w:cstheme="minorHAnsi"/>
                <w:i/>
                <w:iCs/>
              </w:rPr>
              <w:t>this minutes</w:t>
            </w:r>
            <w:proofErr w:type="gramEnd"/>
            <w:r w:rsidRPr="004A6802">
              <w:rPr>
                <w:rFonts w:cstheme="minorHAnsi"/>
                <w:i/>
                <w:iCs/>
              </w:rPr>
              <w:t xml:space="preserve"> refers to the last one before submission, students need to identify </w:t>
            </w:r>
            <w:r w:rsidR="002A015F" w:rsidRPr="004A6802">
              <w:rPr>
                <w:rFonts w:cstheme="minorHAnsi"/>
                <w:i/>
                <w:iCs/>
              </w:rPr>
              <w:t>date, location and objective of the next meeting</w:t>
            </w:r>
            <w:r w:rsidR="00092860">
              <w:rPr>
                <w:rFonts w:cstheme="minorHAnsi"/>
                <w:i/>
                <w:iCs/>
              </w:rPr>
              <w:t>/ reporting deadline</w:t>
            </w:r>
            <w:r w:rsidR="004A6802" w:rsidRPr="004A6802">
              <w:rPr>
                <w:rFonts w:cstheme="minorHAnsi"/>
                <w:i/>
                <w:iCs/>
              </w:rPr>
              <w:t xml:space="preserve"> before concluding the current meeting</w:t>
            </w:r>
            <w:r w:rsidR="00092860">
              <w:rPr>
                <w:rFonts w:cstheme="minorHAnsi"/>
                <w:i/>
                <w:iCs/>
              </w:rPr>
              <w:t>/ reporting deadline</w:t>
            </w:r>
            <w:r w:rsidR="004A6802" w:rsidRPr="004A6802">
              <w:rPr>
                <w:rFonts w:cstheme="minorHAnsi"/>
                <w:i/>
                <w:iCs/>
              </w:rPr>
              <w:t>.</w:t>
            </w:r>
            <w:r w:rsidR="0022231E" w:rsidRPr="004A6802">
              <w:rPr>
                <w:rFonts w:cstheme="minorHAnsi"/>
                <w:i/>
                <w:iCs/>
              </w:rPr>
              <w:t xml:space="preserve"> </w:t>
            </w:r>
          </w:p>
        </w:tc>
      </w:tr>
    </w:tbl>
    <w:p w14:paraId="4C131875" w14:textId="099AE783" w:rsidR="0022231E" w:rsidRDefault="0022231E" w:rsidP="00C80CC6">
      <w:pPr>
        <w:spacing w:after="0"/>
        <w:rPr>
          <w:rFonts w:cstheme="minorHAnsi"/>
        </w:rPr>
      </w:pPr>
    </w:p>
    <w:tbl>
      <w:tblPr>
        <w:tblStyle w:val="TableGrid"/>
        <w:tblW w:w="0" w:type="auto"/>
        <w:shd w:val="clear" w:color="auto" w:fill="FDE9D9" w:themeFill="accent6" w:themeFillTint="33"/>
        <w:tblCellMar>
          <w:top w:w="85" w:type="dxa"/>
          <w:bottom w:w="85" w:type="dxa"/>
        </w:tblCellMar>
        <w:tblLook w:val="04A0" w:firstRow="1" w:lastRow="0" w:firstColumn="1" w:lastColumn="0" w:noHBand="0" w:noVBand="1"/>
      </w:tblPr>
      <w:tblGrid>
        <w:gridCol w:w="10194"/>
      </w:tblGrid>
      <w:tr w:rsidR="002D6252" w14:paraId="245D87FB" w14:textId="77777777" w:rsidTr="006302C3">
        <w:tc>
          <w:tcPr>
            <w:tcW w:w="10194" w:type="dxa"/>
            <w:shd w:val="clear" w:color="auto" w:fill="FDE9D9" w:themeFill="accent6" w:themeFillTint="33"/>
          </w:tcPr>
          <w:p w14:paraId="25748EA3" w14:textId="77777777" w:rsidR="002D6252" w:rsidRDefault="002D6252" w:rsidP="007426D7">
            <w:pPr>
              <w:spacing w:after="120"/>
              <w:rPr>
                <w:rFonts w:cstheme="minorHAnsi"/>
              </w:rPr>
            </w:pPr>
            <w:r>
              <w:rPr>
                <w:rFonts w:cstheme="minorHAnsi"/>
              </w:rPr>
              <w:t xml:space="preserve">A copy of this document </w:t>
            </w:r>
            <w:r w:rsidRPr="002D6252">
              <w:rPr>
                <w:rFonts w:cstheme="minorHAnsi"/>
                <w:b/>
                <w:bCs/>
              </w:rPr>
              <w:t>MUST</w:t>
            </w:r>
            <w:r>
              <w:rPr>
                <w:rFonts w:cstheme="minorHAnsi"/>
              </w:rPr>
              <w:t xml:space="preserve"> be included in your </w:t>
            </w:r>
            <w:r w:rsidR="006302C3">
              <w:rPr>
                <w:rFonts w:cstheme="minorHAnsi"/>
              </w:rPr>
              <w:t xml:space="preserve">final </w:t>
            </w:r>
            <w:r>
              <w:rPr>
                <w:rFonts w:cstheme="minorHAnsi"/>
              </w:rPr>
              <w:t>submission.</w:t>
            </w:r>
          </w:p>
          <w:p w14:paraId="52DDDC69" w14:textId="4A118D9D" w:rsidR="006302C3" w:rsidRDefault="00E808E8" w:rsidP="007426D7">
            <w:pPr>
              <w:spacing w:after="120"/>
              <w:rPr>
                <w:rFonts w:cstheme="minorHAnsi"/>
              </w:rPr>
            </w:pPr>
            <w:r>
              <w:rPr>
                <w:rFonts w:cstheme="minorHAnsi"/>
              </w:rPr>
              <w:t xml:space="preserve">The assessment will </w:t>
            </w:r>
            <w:proofErr w:type="gramStart"/>
            <w:r>
              <w:rPr>
                <w:rFonts w:cstheme="minorHAnsi"/>
              </w:rPr>
              <w:t>take into account</w:t>
            </w:r>
            <w:proofErr w:type="gramEnd"/>
            <w:r>
              <w:rPr>
                <w:rFonts w:cstheme="minorHAnsi"/>
              </w:rPr>
              <w:t xml:space="preserve"> these documents</w:t>
            </w:r>
            <w:r w:rsidR="009F0D07">
              <w:rPr>
                <w:rFonts w:cstheme="minorHAnsi"/>
              </w:rPr>
              <w:t xml:space="preserve">: you must ensure they are </w:t>
            </w:r>
            <w:r w:rsidR="006B0217">
              <w:rPr>
                <w:rFonts w:cstheme="minorHAnsi"/>
              </w:rPr>
              <w:t>updated</w:t>
            </w:r>
            <w:r w:rsidR="009F0D07">
              <w:rPr>
                <w:rFonts w:cstheme="minorHAnsi"/>
              </w:rPr>
              <w:t xml:space="preserve"> and accurate. In case of </w:t>
            </w:r>
            <w:r w:rsidR="003F47A5">
              <w:rPr>
                <w:rFonts w:cstheme="minorHAnsi"/>
              </w:rPr>
              <w:t xml:space="preserve">inconsistencies, please discuss them with your peers before submitting it. </w:t>
            </w:r>
            <w:r w:rsidR="00C80CC6">
              <w:rPr>
                <w:rFonts w:cstheme="minorHAnsi"/>
              </w:rPr>
              <w:t>If the</w:t>
            </w:r>
            <w:r w:rsidR="00DE238F">
              <w:rPr>
                <w:rFonts w:cstheme="minorHAnsi"/>
              </w:rPr>
              <w:t>se</w:t>
            </w:r>
            <w:r w:rsidR="00C80CC6">
              <w:rPr>
                <w:rFonts w:cstheme="minorHAnsi"/>
              </w:rPr>
              <w:t xml:space="preserve"> documents </w:t>
            </w:r>
            <w:r w:rsidR="00DE238F">
              <w:rPr>
                <w:rFonts w:cstheme="minorHAnsi"/>
              </w:rPr>
              <w:t>result</w:t>
            </w:r>
            <w:r w:rsidR="00C80CC6">
              <w:rPr>
                <w:rFonts w:cstheme="minorHAnsi"/>
              </w:rPr>
              <w:t xml:space="preserve"> inconsistent </w:t>
            </w:r>
            <w:r w:rsidR="00BA1B2B">
              <w:rPr>
                <w:rFonts w:cstheme="minorHAnsi"/>
              </w:rPr>
              <w:t>and differ amo</w:t>
            </w:r>
            <w:r w:rsidR="00B60B72">
              <w:rPr>
                <w:rFonts w:cstheme="minorHAnsi"/>
              </w:rPr>
              <w:t>n</w:t>
            </w:r>
            <w:r w:rsidR="00BA1B2B">
              <w:rPr>
                <w:rFonts w:cstheme="minorHAnsi"/>
              </w:rPr>
              <w:t xml:space="preserve">g </w:t>
            </w:r>
            <w:r w:rsidR="00B60B72">
              <w:rPr>
                <w:rFonts w:cstheme="minorHAnsi"/>
              </w:rPr>
              <w:t>submissions, the final grade will be</w:t>
            </w:r>
            <w:r w:rsidR="006B0217">
              <w:rPr>
                <w:rFonts w:cstheme="minorHAnsi"/>
              </w:rPr>
              <w:t xml:space="preserve"> negatively</w:t>
            </w:r>
            <w:r w:rsidR="00B60B72">
              <w:rPr>
                <w:rFonts w:cstheme="minorHAnsi"/>
              </w:rPr>
              <w:t xml:space="preserve"> affected</w:t>
            </w:r>
            <w:r w:rsidR="00DE238F">
              <w:rPr>
                <w:rFonts w:cstheme="minorHAnsi"/>
              </w:rPr>
              <w:t xml:space="preserve"> (poor engagement).</w:t>
            </w:r>
          </w:p>
        </w:tc>
      </w:tr>
    </w:tbl>
    <w:p w14:paraId="16B03966" w14:textId="77777777" w:rsidR="006C2351" w:rsidRPr="008B2F77" w:rsidRDefault="006C2351" w:rsidP="00FE1FC8">
      <w:pPr>
        <w:rPr>
          <w:rFonts w:cstheme="minorHAnsi"/>
        </w:rPr>
      </w:pPr>
    </w:p>
    <w:sectPr w:rsidR="006C2351" w:rsidRPr="008B2F77" w:rsidSect="008B2F77">
      <w:headerReference w:type="default" r:id="rId8"/>
      <w:footerReference w:type="default" r:id="rId9"/>
      <w:pgSz w:w="11906" w:h="16838" w:code="9"/>
      <w:pgMar w:top="851" w:right="851" w:bottom="851" w:left="851" w:header="17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E44BEEB" w14:textId="77777777" w:rsidR="00957D8D" w:rsidRDefault="00957D8D" w:rsidP="00112D1F">
      <w:pPr>
        <w:spacing w:after="0" w:line="240" w:lineRule="auto"/>
      </w:pPr>
      <w:r>
        <w:separator/>
      </w:r>
    </w:p>
    <w:p w14:paraId="7E5CF4F7" w14:textId="77777777" w:rsidR="00957D8D" w:rsidRDefault="00957D8D"/>
    <w:p w14:paraId="4F2E9F64" w14:textId="77777777" w:rsidR="00957D8D" w:rsidRDefault="00957D8D"/>
  </w:endnote>
  <w:endnote w:type="continuationSeparator" w:id="0">
    <w:p w14:paraId="4E6A92DC" w14:textId="77777777" w:rsidR="00957D8D" w:rsidRDefault="00957D8D" w:rsidP="00112D1F">
      <w:pPr>
        <w:spacing w:after="0" w:line="240" w:lineRule="auto"/>
      </w:pPr>
      <w:r>
        <w:continuationSeparator/>
      </w:r>
    </w:p>
    <w:p w14:paraId="6990EE0B" w14:textId="77777777" w:rsidR="00957D8D" w:rsidRDefault="00957D8D"/>
    <w:p w14:paraId="7808F9F4" w14:textId="77777777" w:rsidR="00957D8D" w:rsidRDefault="00957D8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16"/>
        <w:szCs w:val="16"/>
      </w:rPr>
      <w:id w:val="222099310"/>
      <w:docPartObj>
        <w:docPartGallery w:val="Page Numbers (Bottom of Page)"/>
        <w:docPartUnique/>
      </w:docPartObj>
    </w:sdtPr>
    <w:sdtEndPr/>
    <w:sdtContent>
      <w:sdt>
        <w:sdtPr>
          <w:rPr>
            <w:sz w:val="16"/>
            <w:szCs w:val="16"/>
          </w:r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1D9147B1" w14:textId="3D47CD5C" w:rsidR="00D3586C" w:rsidRPr="00D3586C" w:rsidRDefault="00D3586C">
            <w:pPr>
              <w:pStyle w:val="Footer"/>
              <w:jc w:val="center"/>
              <w:rPr>
                <w:sz w:val="16"/>
                <w:szCs w:val="16"/>
              </w:rPr>
            </w:pPr>
            <w:r w:rsidRPr="00D3586C">
              <w:rPr>
                <w:sz w:val="16"/>
                <w:szCs w:val="16"/>
              </w:rPr>
              <w:t xml:space="preserve">Page </w:t>
            </w:r>
            <w:r w:rsidRPr="00D3586C">
              <w:rPr>
                <w:b/>
                <w:bCs/>
                <w:sz w:val="16"/>
                <w:szCs w:val="16"/>
              </w:rPr>
              <w:fldChar w:fldCharType="begin"/>
            </w:r>
            <w:r w:rsidRPr="00D3586C">
              <w:rPr>
                <w:b/>
                <w:bCs/>
                <w:sz w:val="16"/>
                <w:szCs w:val="16"/>
              </w:rPr>
              <w:instrText xml:space="preserve"> PAGE </w:instrText>
            </w:r>
            <w:r w:rsidRPr="00D3586C">
              <w:rPr>
                <w:b/>
                <w:bCs/>
                <w:sz w:val="16"/>
                <w:szCs w:val="16"/>
              </w:rPr>
              <w:fldChar w:fldCharType="separate"/>
            </w:r>
            <w:r w:rsidRPr="00D3586C">
              <w:rPr>
                <w:b/>
                <w:bCs/>
                <w:noProof/>
                <w:sz w:val="16"/>
                <w:szCs w:val="16"/>
              </w:rPr>
              <w:t>2</w:t>
            </w:r>
            <w:r w:rsidRPr="00D3586C">
              <w:rPr>
                <w:b/>
                <w:bCs/>
                <w:sz w:val="16"/>
                <w:szCs w:val="16"/>
              </w:rPr>
              <w:fldChar w:fldCharType="end"/>
            </w:r>
            <w:r w:rsidRPr="00D3586C">
              <w:rPr>
                <w:sz w:val="16"/>
                <w:szCs w:val="16"/>
              </w:rPr>
              <w:t xml:space="preserve"> of </w:t>
            </w:r>
            <w:r w:rsidRPr="00D3586C">
              <w:rPr>
                <w:b/>
                <w:bCs/>
                <w:sz w:val="16"/>
                <w:szCs w:val="16"/>
              </w:rPr>
              <w:fldChar w:fldCharType="begin"/>
            </w:r>
            <w:r w:rsidRPr="00D3586C">
              <w:rPr>
                <w:b/>
                <w:bCs/>
                <w:sz w:val="16"/>
                <w:szCs w:val="16"/>
              </w:rPr>
              <w:instrText xml:space="preserve"> NUMPAGES  </w:instrText>
            </w:r>
            <w:r w:rsidRPr="00D3586C">
              <w:rPr>
                <w:b/>
                <w:bCs/>
                <w:sz w:val="16"/>
                <w:szCs w:val="16"/>
              </w:rPr>
              <w:fldChar w:fldCharType="separate"/>
            </w:r>
            <w:r w:rsidRPr="00D3586C">
              <w:rPr>
                <w:b/>
                <w:bCs/>
                <w:noProof/>
                <w:sz w:val="16"/>
                <w:szCs w:val="16"/>
              </w:rPr>
              <w:t>2</w:t>
            </w:r>
            <w:r w:rsidRPr="00D3586C">
              <w:rPr>
                <w:b/>
                <w:bCs/>
                <w:sz w:val="16"/>
                <w:szCs w:val="16"/>
              </w:rPr>
              <w:fldChar w:fldCharType="end"/>
            </w:r>
          </w:p>
        </w:sdtContent>
      </w:sdt>
    </w:sdtContent>
  </w:sdt>
  <w:p w14:paraId="3052B88C" w14:textId="77777777" w:rsidR="001761B4" w:rsidRDefault="001761B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0589ED" w14:textId="77777777" w:rsidR="00957D8D" w:rsidRDefault="00957D8D" w:rsidP="00112D1F">
      <w:pPr>
        <w:spacing w:after="0" w:line="240" w:lineRule="auto"/>
      </w:pPr>
      <w:bookmarkStart w:id="0" w:name="_Hlk62653019"/>
      <w:bookmarkEnd w:id="0"/>
      <w:r>
        <w:separator/>
      </w:r>
    </w:p>
    <w:p w14:paraId="72892B53" w14:textId="77777777" w:rsidR="00957D8D" w:rsidRDefault="00957D8D"/>
    <w:p w14:paraId="13501461" w14:textId="77777777" w:rsidR="00957D8D" w:rsidRDefault="00957D8D"/>
  </w:footnote>
  <w:footnote w:type="continuationSeparator" w:id="0">
    <w:p w14:paraId="33598100" w14:textId="77777777" w:rsidR="00957D8D" w:rsidRDefault="00957D8D" w:rsidP="00112D1F">
      <w:pPr>
        <w:spacing w:after="0" w:line="240" w:lineRule="auto"/>
      </w:pPr>
      <w:r>
        <w:continuationSeparator/>
      </w:r>
    </w:p>
    <w:p w14:paraId="0BB69DF8" w14:textId="77777777" w:rsidR="00957D8D" w:rsidRDefault="00957D8D"/>
    <w:p w14:paraId="77D6E9B7" w14:textId="77777777" w:rsidR="00957D8D" w:rsidRDefault="00957D8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79E2DC9" w14:textId="6B7C0DC0" w:rsidR="00112D1F" w:rsidRDefault="00112D1F" w:rsidP="000F081E">
    <w:pPr>
      <w:pStyle w:val="Header"/>
    </w:pPr>
  </w:p>
  <w:p w14:paraId="52795E8D" w14:textId="0067D437" w:rsidR="001761B4" w:rsidRDefault="00B5375D" w:rsidP="000F081E">
    <w:pPr>
      <w:pStyle w:val="Header"/>
    </w:pPr>
    <w:r w:rsidRPr="000F081E">
      <w:drawing>
        <wp:inline distT="0" distB="0" distL="0" distR="0" wp14:anchorId="5E4B2B0E" wp14:editId="04BF9B85">
          <wp:extent cx="1980000" cy="504000"/>
          <wp:effectExtent l="0" t="0" r="1270" b="4445"/>
          <wp:docPr id="2" name="Picture 2" descr="A picture containing objec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oL_Logos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80000" cy="504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A44E247" w14:textId="376B85A8" w:rsidR="00B81F90" w:rsidRDefault="00B81F90" w:rsidP="00B81F90">
    <w:pPr>
      <w:pStyle w:val="Header"/>
      <w:jc w:val="right"/>
      <w:rPr>
        <w:i/>
        <w:iCs/>
        <w:sz w:val="18"/>
        <w:szCs w:val="18"/>
      </w:rPr>
    </w:pPr>
    <w:r w:rsidRPr="00B81F90">
      <w:rPr>
        <w:i/>
        <w:iCs/>
        <w:sz w:val="18"/>
        <w:szCs w:val="18"/>
      </w:rPr>
      <w:t xml:space="preserve">Version </w:t>
    </w:r>
    <w:r w:rsidR="00BA4D59">
      <w:rPr>
        <w:i/>
        <w:iCs/>
        <w:sz w:val="18"/>
        <w:szCs w:val="18"/>
      </w:rPr>
      <w:t>1</w:t>
    </w:r>
  </w:p>
  <w:p w14:paraId="32F35194" w14:textId="77777777" w:rsidR="0033319A" w:rsidRPr="00B81F90" w:rsidRDefault="0033319A" w:rsidP="00B81F90">
    <w:pPr>
      <w:pStyle w:val="Header"/>
      <w:jc w:val="right"/>
      <w:rPr>
        <w:i/>
        <w:iCs/>
        <w:sz w:val="18"/>
        <w:szCs w:val="18"/>
      </w:rPr>
    </w:pPr>
  </w:p>
  <w:p w14:paraId="24AB3954" w14:textId="77777777" w:rsidR="001761B4" w:rsidRPr="000F081E" w:rsidRDefault="001761B4" w:rsidP="000F08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7505E1"/>
    <w:multiLevelType w:val="hybridMultilevel"/>
    <w:tmpl w:val="84B0FB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0D6271"/>
    <w:multiLevelType w:val="hybridMultilevel"/>
    <w:tmpl w:val="87949F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4353A8"/>
    <w:multiLevelType w:val="hybridMultilevel"/>
    <w:tmpl w:val="5AD2A1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987301"/>
    <w:multiLevelType w:val="hybridMultilevel"/>
    <w:tmpl w:val="8CB0BD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776200"/>
    <w:multiLevelType w:val="hybridMultilevel"/>
    <w:tmpl w:val="D74E51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8350CA"/>
    <w:multiLevelType w:val="hybridMultilevel"/>
    <w:tmpl w:val="515C93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9C3080"/>
    <w:multiLevelType w:val="hybridMultilevel"/>
    <w:tmpl w:val="CFCED1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C507DB"/>
    <w:multiLevelType w:val="hybridMultilevel"/>
    <w:tmpl w:val="1CB00F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316426"/>
    <w:multiLevelType w:val="hybridMultilevel"/>
    <w:tmpl w:val="809447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643973"/>
    <w:multiLevelType w:val="hybridMultilevel"/>
    <w:tmpl w:val="4FA4DC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2165C3"/>
    <w:multiLevelType w:val="hybridMultilevel"/>
    <w:tmpl w:val="11DC7AE6"/>
    <w:lvl w:ilvl="0" w:tplc="BD061A02">
      <w:start w:val="2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5C1970"/>
    <w:multiLevelType w:val="hybridMultilevel"/>
    <w:tmpl w:val="33FE16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1805835">
    <w:abstractNumId w:val="6"/>
  </w:num>
  <w:num w:numId="2" w16cid:durableId="1057438399">
    <w:abstractNumId w:val="2"/>
  </w:num>
  <w:num w:numId="3" w16cid:durableId="658073501">
    <w:abstractNumId w:val="9"/>
  </w:num>
  <w:num w:numId="4" w16cid:durableId="550964232">
    <w:abstractNumId w:val="0"/>
  </w:num>
  <w:num w:numId="5" w16cid:durableId="1739328798">
    <w:abstractNumId w:val="4"/>
  </w:num>
  <w:num w:numId="6" w16cid:durableId="358969095">
    <w:abstractNumId w:val="7"/>
  </w:num>
  <w:num w:numId="7" w16cid:durableId="1536235518">
    <w:abstractNumId w:val="8"/>
  </w:num>
  <w:num w:numId="8" w16cid:durableId="1164394897">
    <w:abstractNumId w:val="1"/>
  </w:num>
  <w:num w:numId="9" w16cid:durableId="1115754063">
    <w:abstractNumId w:val="3"/>
  </w:num>
  <w:num w:numId="10" w16cid:durableId="365569248">
    <w:abstractNumId w:val="5"/>
  </w:num>
  <w:num w:numId="11" w16cid:durableId="1268998053">
    <w:abstractNumId w:val="11"/>
  </w:num>
  <w:num w:numId="12" w16cid:durableId="2856278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ytLA0MTO0MAAyjJR0lIJTi4sz8/NACsxrAaRk0CUsAAAA"/>
  </w:docVars>
  <w:rsids>
    <w:rsidRoot w:val="00112D1F"/>
    <w:rsid w:val="00044D14"/>
    <w:rsid w:val="00047DD0"/>
    <w:rsid w:val="00047F5C"/>
    <w:rsid w:val="00051BC6"/>
    <w:rsid w:val="00057D02"/>
    <w:rsid w:val="000626EC"/>
    <w:rsid w:val="00064B97"/>
    <w:rsid w:val="00066274"/>
    <w:rsid w:val="00092860"/>
    <w:rsid w:val="000D0024"/>
    <w:rsid w:val="000F081E"/>
    <w:rsid w:val="00112D1F"/>
    <w:rsid w:val="00114D28"/>
    <w:rsid w:val="00132700"/>
    <w:rsid w:val="001560E2"/>
    <w:rsid w:val="00164396"/>
    <w:rsid w:val="001672A9"/>
    <w:rsid w:val="001761B4"/>
    <w:rsid w:val="0018008B"/>
    <w:rsid w:val="00190C25"/>
    <w:rsid w:val="0019382B"/>
    <w:rsid w:val="001A5725"/>
    <w:rsid w:val="001B08C7"/>
    <w:rsid w:val="001C226E"/>
    <w:rsid w:val="00210FB4"/>
    <w:rsid w:val="00211FA4"/>
    <w:rsid w:val="0022231E"/>
    <w:rsid w:val="00224089"/>
    <w:rsid w:val="002242DE"/>
    <w:rsid w:val="0022471F"/>
    <w:rsid w:val="00231985"/>
    <w:rsid w:val="00237FB9"/>
    <w:rsid w:val="00241979"/>
    <w:rsid w:val="00252496"/>
    <w:rsid w:val="00252EEC"/>
    <w:rsid w:val="00256CD3"/>
    <w:rsid w:val="00260C7C"/>
    <w:rsid w:val="00275886"/>
    <w:rsid w:val="00284378"/>
    <w:rsid w:val="00286A6F"/>
    <w:rsid w:val="002A015F"/>
    <w:rsid w:val="002C645A"/>
    <w:rsid w:val="002D342F"/>
    <w:rsid w:val="002D5E32"/>
    <w:rsid w:val="002D6252"/>
    <w:rsid w:val="002E46C3"/>
    <w:rsid w:val="002F433E"/>
    <w:rsid w:val="0030758A"/>
    <w:rsid w:val="0033319A"/>
    <w:rsid w:val="00344AA8"/>
    <w:rsid w:val="00357C8F"/>
    <w:rsid w:val="00396984"/>
    <w:rsid w:val="003A3096"/>
    <w:rsid w:val="003A7892"/>
    <w:rsid w:val="003E3CA0"/>
    <w:rsid w:val="003F47A5"/>
    <w:rsid w:val="0040591D"/>
    <w:rsid w:val="0042462E"/>
    <w:rsid w:val="00432B5A"/>
    <w:rsid w:val="004443D4"/>
    <w:rsid w:val="00476B61"/>
    <w:rsid w:val="004833A4"/>
    <w:rsid w:val="00495D70"/>
    <w:rsid w:val="00496384"/>
    <w:rsid w:val="004A6802"/>
    <w:rsid w:val="004A714F"/>
    <w:rsid w:val="004C231B"/>
    <w:rsid w:val="004C58AF"/>
    <w:rsid w:val="004D7D69"/>
    <w:rsid w:val="004E3663"/>
    <w:rsid w:val="00512AA0"/>
    <w:rsid w:val="00520FE0"/>
    <w:rsid w:val="00557E98"/>
    <w:rsid w:val="00563EA1"/>
    <w:rsid w:val="0056596B"/>
    <w:rsid w:val="0057556D"/>
    <w:rsid w:val="00576578"/>
    <w:rsid w:val="00586B23"/>
    <w:rsid w:val="005A0A7F"/>
    <w:rsid w:val="005A79DD"/>
    <w:rsid w:val="005C3F7E"/>
    <w:rsid w:val="005C430B"/>
    <w:rsid w:val="005C4C31"/>
    <w:rsid w:val="005D6E6E"/>
    <w:rsid w:val="005F1117"/>
    <w:rsid w:val="005F674F"/>
    <w:rsid w:val="006302C3"/>
    <w:rsid w:val="00636FFF"/>
    <w:rsid w:val="006608FA"/>
    <w:rsid w:val="006621B9"/>
    <w:rsid w:val="006712F8"/>
    <w:rsid w:val="006825BE"/>
    <w:rsid w:val="006936DE"/>
    <w:rsid w:val="006A59B9"/>
    <w:rsid w:val="006B0217"/>
    <w:rsid w:val="006C2351"/>
    <w:rsid w:val="006D7F98"/>
    <w:rsid w:val="00705624"/>
    <w:rsid w:val="007426D7"/>
    <w:rsid w:val="007435BC"/>
    <w:rsid w:val="00763DF2"/>
    <w:rsid w:val="00772AF5"/>
    <w:rsid w:val="00794637"/>
    <w:rsid w:val="0079717F"/>
    <w:rsid w:val="007A4AEB"/>
    <w:rsid w:val="007A761B"/>
    <w:rsid w:val="007C4C0A"/>
    <w:rsid w:val="007D30EE"/>
    <w:rsid w:val="007D436E"/>
    <w:rsid w:val="007D437B"/>
    <w:rsid w:val="007E2EE4"/>
    <w:rsid w:val="007F7C75"/>
    <w:rsid w:val="007F7DF6"/>
    <w:rsid w:val="0082716A"/>
    <w:rsid w:val="008521AA"/>
    <w:rsid w:val="00871F14"/>
    <w:rsid w:val="00873EFF"/>
    <w:rsid w:val="008878AC"/>
    <w:rsid w:val="00895148"/>
    <w:rsid w:val="008A5057"/>
    <w:rsid w:val="008A6935"/>
    <w:rsid w:val="008B1A93"/>
    <w:rsid w:val="008B2F77"/>
    <w:rsid w:val="008D06F8"/>
    <w:rsid w:val="008E23C2"/>
    <w:rsid w:val="008F6D35"/>
    <w:rsid w:val="009011D6"/>
    <w:rsid w:val="00932967"/>
    <w:rsid w:val="009407E4"/>
    <w:rsid w:val="00957D8D"/>
    <w:rsid w:val="00977CAC"/>
    <w:rsid w:val="009834E4"/>
    <w:rsid w:val="009B6A00"/>
    <w:rsid w:val="009E0E77"/>
    <w:rsid w:val="009E7D72"/>
    <w:rsid w:val="009F0D07"/>
    <w:rsid w:val="009F3D73"/>
    <w:rsid w:val="009F6601"/>
    <w:rsid w:val="009F680E"/>
    <w:rsid w:val="00A23C1D"/>
    <w:rsid w:val="00A33AE9"/>
    <w:rsid w:val="00A74397"/>
    <w:rsid w:val="00AA5816"/>
    <w:rsid w:val="00AD055D"/>
    <w:rsid w:val="00AF3E8B"/>
    <w:rsid w:val="00B12216"/>
    <w:rsid w:val="00B172F5"/>
    <w:rsid w:val="00B2609F"/>
    <w:rsid w:val="00B278A1"/>
    <w:rsid w:val="00B42E37"/>
    <w:rsid w:val="00B5375D"/>
    <w:rsid w:val="00B60B72"/>
    <w:rsid w:val="00B6102F"/>
    <w:rsid w:val="00B81F90"/>
    <w:rsid w:val="00BA0CBE"/>
    <w:rsid w:val="00BA1B2B"/>
    <w:rsid w:val="00BA4D59"/>
    <w:rsid w:val="00BA5AAD"/>
    <w:rsid w:val="00BB3043"/>
    <w:rsid w:val="00BC2FBC"/>
    <w:rsid w:val="00BD480F"/>
    <w:rsid w:val="00BE3AA9"/>
    <w:rsid w:val="00BE7BCD"/>
    <w:rsid w:val="00BF75F5"/>
    <w:rsid w:val="00C06123"/>
    <w:rsid w:val="00C119B9"/>
    <w:rsid w:val="00C253D8"/>
    <w:rsid w:val="00C56C73"/>
    <w:rsid w:val="00C606E7"/>
    <w:rsid w:val="00C80CC6"/>
    <w:rsid w:val="00C93469"/>
    <w:rsid w:val="00CA54A3"/>
    <w:rsid w:val="00D127A4"/>
    <w:rsid w:val="00D3586C"/>
    <w:rsid w:val="00D51941"/>
    <w:rsid w:val="00D56BC9"/>
    <w:rsid w:val="00D56D39"/>
    <w:rsid w:val="00D72D06"/>
    <w:rsid w:val="00D83238"/>
    <w:rsid w:val="00D87E23"/>
    <w:rsid w:val="00DA3D43"/>
    <w:rsid w:val="00DB7120"/>
    <w:rsid w:val="00DC24EB"/>
    <w:rsid w:val="00DD253A"/>
    <w:rsid w:val="00DD26DC"/>
    <w:rsid w:val="00DE238F"/>
    <w:rsid w:val="00DF12A5"/>
    <w:rsid w:val="00DF70E8"/>
    <w:rsid w:val="00E23F4B"/>
    <w:rsid w:val="00E37D37"/>
    <w:rsid w:val="00E455D9"/>
    <w:rsid w:val="00E50BE8"/>
    <w:rsid w:val="00E64C4B"/>
    <w:rsid w:val="00E808E8"/>
    <w:rsid w:val="00E95A51"/>
    <w:rsid w:val="00EA718C"/>
    <w:rsid w:val="00EB47D2"/>
    <w:rsid w:val="00EB5B90"/>
    <w:rsid w:val="00EF4658"/>
    <w:rsid w:val="00F2322B"/>
    <w:rsid w:val="00F26EFB"/>
    <w:rsid w:val="00F42C30"/>
    <w:rsid w:val="00FB2FA1"/>
    <w:rsid w:val="00FB5AF5"/>
    <w:rsid w:val="00FB72E2"/>
    <w:rsid w:val="00FC4F58"/>
    <w:rsid w:val="00FC6658"/>
    <w:rsid w:val="00FE1FC8"/>
    <w:rsid w:val="00FE76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F9C377"/>
  <w15:docId w15:val="{61D30F87-4EA9-4EAF-8638-23A695D8AB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2D1F"/>
  </w:style>
  <w:style w:type="paragraph" w:styleId="Heading1">
    <w:name w:val="heading 1"/>
    <w:basedOn w:val="Title"/>
    <w:next w:val="Normal"/>
    <w:link w:val="Heading1Char"/>
    <w:uiPriority w:val="9"/>
    <w:qFormat/>
    <w:rsid w:val="000F081E"/>
    <w:pPr>
      <w:pBdr>
        <w:bottom w:val="none" w:sz="0" w:space="0" w:color="auto"/>
      </w:pBdr>
      <w:ind w:left="720" w:right="-24" w:hanging="720"/>
      <w:outlineLvl w:val="0"/>
    </w:pPr>
    <w:rPr>
      <w:rFonts w:ascii="Palatino" w:hAnsi="Palatino" w:cs="Arial"/>
      <w:b/>
      <w:bCs/>
      <w:color w:val="031F73"/>
      <w:sz w:val="36"/>
      <w:szCs w:val="36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F081E"/>
    <w:pPr>
      <w:outlineLvl w:val="1"/>
    </w:pPr>
    <w:rPr>
      <w:color w:val="A17700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081E"/>
    <w:pPr>
      <w:tabs>
        <w:tab w:val="center" w:pos="4513"/>
        <w:tab w:val="right" w:pos="9026"/>
      </w:tabs>
      <w:spacing w:after="0" w:line="240" w:lineRule="auto"/>
    </w:pPr>
    <w:rPr>
      <w:noProof/>
    </w:rPr>
  </w:style>
  <w:style w:type="character" w:customStyle="1" w:styleId="HeaderChar">
    <w:name w:val="Header Char"/>
    <w:basedOn w:val="DefaultParagraphFont"/>
    <w:link w:val="Header"/>
    <w:uiPriority w:val="99"/>
    <w:rsid w:val="000F081E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112D1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12D1F"/>
  </w:style>
  <w:style w:type="paragraph" w:styleId="Title">
    <w:name w:val="Title"/>
    <w:basedOn w:val="Normal"/>
    <w:next w:val="Normal"/>
    <w:link w:val="TitleChar"/>
    <w:uiPriority w:val="10"/>
    <w:qFormat/>
    <w:rsid w:val="00D5194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5194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0F081E"/>
    <w:rPr>
      <w:rFonts w:ascii="Palatino" w:eastAsiaTheme="majorEastAsia" w:hAnsi="Palatino" w:cs="Arial"/>
      <w:b/>
      <w:bCs/>
      <w:color w:val="031F73"/>
      <w:spacing w:val="5"/>
      <w:kern w:val="28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0F081E"/>
    <w:rPr>
      <w:rFonts w:ascii="Palatino" w:eastAsiaTheme="majorEastAsia" w:hAnsi="Palatino" w:cs="Arial"/>
      <w:b/>
      <w:bCs/>
      <w:color w:val="A17700"/>
      <w:spacing w:val="5"/>
      <w:kern w:val="28"/>
      <w:sz w:val="28"/>
      <w:szCs w:val="28"/>
    </w:rPr>
  </w:style>
  <w:style w:type="paragraph" w:customStyle="1" w:styleId="Liverpool">
    <w:name w:val="Liverpool"/>
    <w:basedOn w:val="Normal"/>
    <w:qFormat/>
    <w:rsid w:val="000F081E"/>
    <w:pPr>
      <w:ind w:right="-24"/>
    </w:pPr>
    <w:rPr>
      <w:rFonts w:ascii="Arial" w:hAnsi="Arial" w:cs="Arial"/>
      <w:lang w:val="en-US"/>
    </w:rPr>
  </w:style>
  <w:style w:type="paragraph" w:styleId="ListParagraph">
    <w:name w:val="List Paragraph"/>
    <w:basedOn w:val="Normal"/>
    <w:uiPriority w:val="34"/>
    <w:qFormat/>
    <w:rsid w:val="00FE762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B1A9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B1A93"/>
    <w:rPr>
      <w:rFonts w:ascii="Segoe UI" w:hAnsi="Segoe UI" w:cs="Segoe UI"/>
      <w:sz w:val="18"/>
      <w:szCs w:val="18"/>
    </w:rPr>
  </w:style>
  <w:style w:type="character" w:customStyle="1" w:styleId="normaltextrun">
    <w:name w:val="normaltextrun"/>
    <w:basedOn w:val="DefaultParagraphFont"/>
    <w:rsid w:val="007A4AEB"/>
  </w:style>
  <w:style w:type="table" w:styleId="TableGrid">
    <w:name w:val="Table Grid"/>
    <w:basedOn w:val="TableNormal"/>
    <w:uiPriority w:val="59"/>
    <w:rsid w:val="00DB71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432B5A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432B5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781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7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27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9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66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7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4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41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2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2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96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7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9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902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60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54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04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812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73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32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9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26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28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96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48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8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23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9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55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7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49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869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3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55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8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4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9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4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65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63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8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45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8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9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8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61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2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6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8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8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927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88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1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15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0E04085-B2D3-4E55-9675-BB35A9CAF3A8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53255131-b129-4010-86e1-474bfd7e8076}" enabled="0" method="" siteId="{53255131-b129-4010-86e1-474bfd7e8076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99</Words>
  <Characters>341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plan Open Learning</Company>
  <LinksUpToDate>false</LinksUpToDate>
  <CharactersWithSpaces>4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ing - Group Assignments - Minutes</dc:title>
  <dc:creator>Leszek Kaliciak</dc:creator>
  <cp:lastModifiedBy>Madi Khan</cp:lastModifiedBy>
  <cp:revision>2</cp:revision>
  <cp:lastPrinted>2021-01-28T09:40:00Z</cp:lastPrinted>
  <dcterms:created xsi:type="dcterms:W3CDTF">2025-09-23T08:39:00Z</dcterms:created>
  <dcterms:modified xsi:type="dcterms:W3CDTF">2025-09-23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9b70da3-a449-4f44-b4c2-be38c028cb5c_Enabled">
    <vt:lpwstr>true</vt:lpwstr>
  </property>
  <property fmtid="{D5CDD505-2E9C-101B-9397-08002B2CF9AE}" pid="3" name="MSIP_Label_19b70da3-a449-4f44-b4c2-be38c028cb5c_SetDate">
    <vt:lpwstr>2024-07-11T15:49:49Z</vt:lpwstr>
  </property>
  <property fmtid="{D5CDD505-2E9C-101B-9397-08002B2CF9AE}" pid="4" name="MSIP_Label_19b70da3-a449-4f44-b4c2-be38c028cb5c_Method">
    <vt:lpwstr>Privileged</vt:lpwstr>
  </property>
  <property fmtid="{D5CDD505-2E9C-101B-9397-08002B2CF9AE}" pid="5" name="MSIP_Label_19b70da3-a449-4f44-b4c2-be38c028cb5c_Name">
    <vt:lpwstr>Confidential</vt:lpwstr>
  </property>
  <property fmtid="{D5CDD505-2E9C-101B-9397-08002B2CF9AE}" pid="6" name="MSIP_Label_19b70da3-a449-4f44-b4c2-be38c028cb5c_SiteId">
    <vt:lpwstr>057daf85-b1d5-44cd-ab7b-0a4ce1b29eae</vt:lpwstr>
  </property>
  <property fmtid="{D5CDD505-2E9C-101B-9397-08002B2CF9AE}" pid="7" name="MSIP_Label_19b70da3-a449-4f44-b4c2-be38c028cb5c_ActionId">
    <vt:lpwstr>7c414068-acd7-48e8-af3e-fbe06bc8fb3e</vt:lpwstr>
  </property>
  <property fmtid="{D5CDD505-2E9C-101B-9397-08002B2CF9AE}" pid="8" name="MSIP_Label_19b70da3-a449-4f44-b4c2-be38c028cb5c_ContentBits">
    <vt:lpwstr>0</vt:lpwstr>
  </property>
</Properties>
</file>